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73D79" w14:textId="77777777" w:rsidR="004D18BE" w:rsidRPr="00C82281" w:rsidRDefault="004D18BE" w:rsidP="009B7B94">
      <w:pPr>
        <w:pStyle w:val="Heading1"/>
      </w:pPr>
      <w:r w:rsidRPr="00C82281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1705"/>
        <w:gridCol w:w="7651"/>
      </w:tblGrid>
      <w:tr w:rsidR="00D3033E" w:rsidRPr="00C82281" w14:paraId="4B50D9E9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04AE1105" w14:textId="77777777" w:rsidR="00D3033E" w:rsidRPr="00C82281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651" w:type="dxa"/>
            <w:vAlign w:val="center"/>
          </w:tcPr>
          <w:p w14:paraId="24CF99ED" w14:textId="5E4004D5" w:rsidR="00D3033E" w:rsidRPr="00C82281" w:rsidRDefault="00BE3275" w:rsidP="009B7B94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eastAsiaTheme="majorEastAsia" w:hAnsiTheme="majorBidi" w:cstheme="majorBidi"/>
                <w:b/>
                <w:bCs/>
              </w:rPr>
              <w:t>Tourism Management (Level-</w:t>
            </w:r>
            <w:r w:rsidR="00C82281" w:rsidRPr="00C82281">
              <w:rPr>
                <w:rFonts w:asciiTheme="majorBidi" w:eastAsiaTheme="majorEastAsia" w:hAnsiTheme="majorBidi" w:cstheme="majorBidi"/>
                <w:b/>
                <w:bCs/>
              </w:rPr>
              <w:t>4)</w:t>
            </w:r>
          </w:p>
        </w:tc>
      </w:tr>
      <w:tr w:rsidR="00D3033E" w:rsidRPr="00C82281" w14:paraId="5F531743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7C49E0D" w14:textId="77777777" w:rsidR="00D3033E" w:rsidRPr="00C82281" w:rsidRDefault="00102FED" w:rsidP="00FB4A61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651" w:type="dxa"/>
            <w:vAlign w:val="center"/>
          </w:tcPr>
          <w:p w14:paraId="3ACCD6A4" w14:textId="59063B3D" w:rsidR="00D3033E" w:rsidRPr="00C82281" w:rsidRDefault="00017626" w:rsidP="00C8228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De</w:t>
            </w:r>
            <w:r w:rsidR="00EB4C38" w:rsidRPr="00C82281">
              <w:rPr>
                <w:rFonts w:asciiTheme="majorBidi" w:hAnsiTheme="majorBidi" w:cstheme="majorBidi"/>
                <w:b/>
                <w:bCs/>
              </w:rPr>
              <w:t>velop Tour Packages</w:t>
            </w:r>
          </w:p>
        </w:tc>
      </w:tr>
      <w:tr w:rsidR="005551AD" w:rsidRPr="00C82281" w14:paraId="02B96626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1B03C56" w14:textId="77777777" w:rsidR="005551AD" w:rsidRPr="00C82281" w:rsidRDefault="005551AD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651" w:type="dxa"/>
            <w:vAlign w:val="center"/>
          </w:tcPr>
          <w:p w14:paraId="31075E4C" w14:textId="77777777" w:rsidR="005551AD" w:rsidRPr="00C82281" w:rsidRDefault="005551AD" w:rsidP="009B7B94">
            <w:pPr>
              <w:jc w:val="both"/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D3033E" w:rsidRPr="00C82281" w14:paraId="4001DF89" w14:textId="77777777" w:rsidTr="009B7B94">
        <w:trPr>
          <w:trHeight w:val="1372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D907FCC" w14:textId="77777777" w:rsidR="00D3033E" w:rsidRPr="00C82281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651" w:type="dxa"/>
            <w:vAlign w:val="center"/>
          </w:tcPr>
          <w:p w14:paraId="4B836D3C" w14:textId="77777777" w:rsidR="00D3033E" w:rsidRPr="00C82281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hAnsiTheme="majorBidi" w:cstheme="majorBidi"/>
              </w:rPr>
              <w:t>Name_______________________</w:t>
            </w:r>
            <w:r w:rsidR="00102FED" w:rsidRPr="00C82281">
              <w:rPr>
                <w:rFonts w:asciiTheme="majorBidi" w:hAnsiTheme="majorBidi" w:cstheme="majorBidi"/>
              </w:rPr>
              <w:t>________</w:t>
            </w:r>
            <w:r w:rsidR="001821E9" w:rsidRPr="00C82281">
              <w:rPr>
                <w:rFonts w:asciiTheme="majorBidi" w:hAnsiTheme="majorBidi" w:cstheme="majorBidi"/>
              </w:rPr>
              <w:t>_</w:t>
            </w:r>
            <w:r w:rsidR="00102FED" w:rsidRPr="00C82281">
              <w:rPr>
                <w:rFonts w:asciiTheme="majorBidi" w:hAnsiTheme="majorBidi" w:cstheme="majorBidi"/>
              </w:rPr>
              <w:t>______________________</w:t>
            </w:r>
          </w:p>
          <w:p w14:paraId="0C026327" w14:textId="77777777" w:rsidR="00D3033E" w:rsidRPr="00C82281" w:rsidRDefault="00D3033E" w:rsidP="009B7B94">
            <w:pPr>
              <w:jc w:val="both"/>
              <w:rPr>
                <w:rFonts w:asciiTheme="majorBidi" w:hAnsiTheme="majorBidi" w:cstheme="majorBidi"/>
              </w:rPr>
            </w:pPr>
          </w:p>
          <w:p w14:paraId="52A2862A" w14:textId="77777777" w:rsidR="00D3033E" w:rsidRPr="00C82281" w:rsidRDefault="00D3033E" w:rsidP="009B7B94">
            <w:pPr>
              <w:jc w:val="both"/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hAnsiTheme="majorBidi" w:cstheme="majorBidi"/>
              </w:rPr>
              <w:t>Registration/Roll Number_________________</w:t>
            </w:r>
            <w:r w:rsidR="001821E9" w:rsidRPr="00C82281">
              <w:rPr>
                <w:rFonts w:asciiTheme="majorBidi" w:hAnsiTheme="majorBidi" w:cstheme="majorBidi"/>
              </w:rPr>
              <w:t>_</w:t>
            </w:r>
            <w:r w:rsidRPr="00C82281">
              <w:rPr>
                <w:rFonts w:asciiTheme="majorBidi" w:hAnsiTheme="majorBidi" w:cstheme="majorBidi"/>
              </w:rPr>
              <w:t>_____________________</w:t>
            </w:r>
          </w:p>
        </w:tc>
      </w:tr>
      <w:tr w:rsidR="00D3033E" w:rsidRPr="00C82281" w14:paraId="324E389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22E9624A" w14:textId="77777777" w:rsidR="00D3033E" w:rsidRPr="00C82281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6E6C6A5A" w14:textId="77777777" w:rsidR="00D3033E" w:rsidRPr="00C82281" w:rsidRDefault="00D3033E" w:rsidP="00FB4A6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651" w:type="dxa"/>
            <w:vAlign w:val="center"/>
          </w:tcPr>
          <w:p w14:paraId="5038E4BF" w14:textId="77777777" w:rsidR="00D3033E" w:rsidRPr="00C82281" w:rsidRDefault="00D3033E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 xml:space="preserve">To meet this </w:t>
            </w:r>
            <w:r w:rsidR="000B03CF" w:rsidRPr="00C82281">
              <w:rPr>
                <w:rFonts w:asciiTheme="majorBidi" w:hAnsiTheme="majorBidi" w:cstheme="majorBidi"/>
                <w:b/>
              </w:rPr>
              <w:t>standard,</w:t>
            </w:r>
            <w:r w:rsidRPr="00C82281">
              <w:rPr>
                <w:rFonts w:asciiTheme="majorBidi" w:hAnsiTheme="majorBidi" w:cstheme="majorBidi"/>
                <w:b/>
              </w:rPr>
              <w:t xml:space="preserve"> you are required to complete the following within </w:t>
            </w:r>
            <w:r w:rsidR="009B7B94" w:rsidRPr="00C82281">
              <w:rPr>
                <w:rFonts w:asciiTheme="majorBidi" w:hAnsiTheme="majorBidi" w:cstheme="majorBidi"/>
                <w:b/>
              </w:rPr>
              <w:t xml:space="preserve">a </w:t>
            </w:r>
            <w:r w:rsidRPr="00C82281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2E7DC3FC" w14:textId="77777777" w:rsidR="00C82281" w:rsidRPr="00A80FD0" w:rsidRDefault="00C82281" w:rsidP="00C82281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29D4748A" w14:textId="77777777" w:rsidR="00C82281" w:rsidRPr="00A80FD0" w:rsidRDefault="00C82281" w:rsidP="00C82281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31AC5C83" w14:textId="4B74F402" w:rsidR="00A91487" w:rsidRPr="00C82281" w:rsidRDefault="00C82281" w:rsidP="00C82281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b/>
              </w:rPr>
            </w:pPr>
            <w:r w:rsidRPr="00A80FD0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506AF538" w14:textId="4A876339" w:rsidR="00C82281" w:rsidRPr="00C82281" w:rsidRDefault="00C82281" w:rsidP="00C82281">
            <w:pPr>
              <w:rPr>
                <w:rFonts w:asciiTheme="majorBidi" w:eastAsia="Times New Roman" w:hAnsiTheme="majorBidi" w:cstheme="majorBidi"/>
                <w:color w:val="222222"/>
              </w:rPr>
            </w:pPr>
          </w:p>
        </w:tc>
      </w:tr>
      <w:tr w:rsidR="009B7B94" w:rsidRPr="00C82281" w14:paraId="18929DC1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DDDCB20" w14:textId="77777777" w:rsidR="009B7B94" w:rsidRPr="00C82281" w:rsidRDefault="009B7B94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651" w:type="dxa"/>
            <w:vAlign w:val="center"/>
          </w:tcPr>
          <w:p w14:paraId="40C67566" w14:textId="77777777" w:rsidR="009B7B94" w:rsidRPr="00C82281" w:rsidRDefault="009B7B94" w:rsidP="009B7B94">
            <w:pPr>
              <w:jc w:val="both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9B7B94" w:rsidRPr="00C82281" w14:paraId="2462A673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BBAA478" w14:textId="77777777" w:rsidR="009B7B94" w:rsidRPr="00C82281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651" w:type="dxa"/>
            <w:vAlign w:val="center"/>
          </w:tcPr>
          <w:p w14:paraId="72E989A0" w14:textId="77777777" w:rsidR="009B7B94" w:rsidRDefault="009B7B94" w:rsidP="00D971A4">
            <w:pPr>
              <w:jc w:val="both"/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4D683F3C" w14:textId="77777777" w:rsidR="00C82281" w:rsidRDefault="00C82281" w:rsidP="00D971A4">
            <w:pPr>
              <w:jc w:val="both"/>
              <w:rPr>
                <w:rFonts w:asciiTheme="majorBidi" w:hAnsiTheme="majorBidi" w:cstheme="majorBidi"/>
              </w:rPr>
            </w:pPr>
          </w:p>
          <w:p w14:paraId="334EACC6" w14:textId="77777777" w:rsidR="00C82281" w:rsidRPr="00C82281" w:rsidRDefault="00C82281" w:rsidP="00C82281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6C4708CF" w14:textId="77777777" w:rsidR="00C82281" w:rsidRDefault="00C82281" w:rsidP="00C82281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aintain a portfolio for developing a different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 tour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 xml:space="preserve"> of domestic and international for 20 persons.</w:t>
            </w:r>
          </w:p>
          <w:p w14:paraId="7C29E814" w14:textId="77777777" w:rsidR="00C82281" w:rsidRPr="00C82281" w:rsidRDefault="00C82281" w:rsidP="00C82281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524461A4" w14:textId="6EB94345" w:rsidR="00C82281" w:rsidRPr="00C82281" w:rsidRDefault="00C82281" w:rsidP="00C82281">
            <w:pPr>
              <w:jc w:val="both"/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eastAsia="Times New Roman" w:hAnsiTheme="majorBidi" w:cstheme="majorBidi"/>
                <w:color w:val="222222"/>
              </w:rPr>
              <w:t>Prepare Tour Itinerary from Karachi to Hunza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</w:tc>
      </w:tr>
      <w:tr w:rsidR="009B7B94" w:rsidRPr="00C82281" w14:paraId="1E146C77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77984365" w14:textId="77777777" w:rsidR="009B7B94" w:rsidRPr="00C82281" w:rsidRDefault="009B7B94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651" w:type="dxa"/>
            <w:vAlign w:val="center"/>
          </w:tcPr>
          <w:p w14:paraId="5491CC66" w14:textId="60C1FAC4" w:rsidR="00C82281" w:rsidRPr="00C82281" w:rsidRDefault="00C82281" w:rsidP="00C82281">
            <w:pPr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 xml:space="preserve">Assessment Task </w:t>
            </w: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1</w:t>
            </w: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:</w:t>
            </w:r>
          </w:p>
          <w:p w14:paraId="6CA28CF1" w14:textId="2E29C01D" w:rsidR="0057756F" w:rsidRDefault="00017626" w:rsidP="00C82281">
            <w:pPr>
              <w:pStyle w:val="ListParagraph"/>
              <w:numPr>
                <w:ilvl w:val="0"/>
                <w:numId w:val="43"/>
              </w:numPr>
              <w:ind w:left="723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Make </w:t>
            </w:r>
            <w:r w:rsidR="00C82281">
              <w:rPr>
                <w:rFonts w:asciiTheme="majorBidi" w:eastAsia="Times New Roman" w:hAnsiTheme="majorBidi" w:cstheme="majorBidi"/>
                <w:color w:val="222222"/>
              </w:rPr>
              <w:t>a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 </w:t>
            </w:r>
            <w:r w:rsidR="0057756F" w:rsidRPr="00C82281">
              <w:rPr>
                <w:rFonts w:asciiTheme="majorBidi" w:eastAsia="Times New Roman" w:hAnsiTheme="majorBidi" w:cstheme="majorBidi"/>
                <w:color w:val="222222"/>
              </w:rPr>
              <w:t xml:space="preserve">Domestic </w:t>
            </w:r>
            <w:r w:rsidR="00C82281">
              <w:rPr>
                <w:rFonts w:asciiTheme="majorBidi" w:eastAsia="Times New Roman" w:hAnsiTheme="majorBidi" w:cstheme="majorBidi"/>
                <w:color w:val="222222"/>
              </w:rPr>
              <w:t>Package</w:t>
            </w:r>
          </w:p>
          <w:p w14:paraId="371DE3C9" w14:textId="74515B2E" w:rsidR="00C82281" w:rsidRPr="00C82281" w:rsidRDefault="00C82281" w:rsidP="00C82281">
            <w:pPr>
              <w:pStyle w:val="ListParagraph"/>
              <w:numPr>
                <w:ilvl w:val="0"/>
                <w:numId w:val="43"/>
              </w:numPr>
              <w:ind w:left="723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velop an i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>nternational</w:t>
            </w:r>
            <w:r>
              <w:rPr>
                <w:rFonts w:asciiTheme="majorBidi" w:eastAsia="Times New Roman" w:hAnsiTheme="majorBidi" w:cstheme="majorBidi"/>
                <w:color w:val="222222"/>
              </w:rPr>
              <w:t xml:space="preserve"> Package.</w:t>
            </w:r>
          </w:p>
          <w:p w14:paraId="6E04375C" w14:textId="246D019D" w:rsidR="00C82281" w:rsidRDefault="00C82281" w:rsidP="00C82281">
            <w:pPr>
              <w:pStyle w:val="ListParagraph"/>
              <w:numPr>
                <w:ilvl w:val="0"/>
                <w:numId w:val="43"/>
              </w:numPr>
              <w:ind w:left="723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velop </w:t>
            </w:r>
            <w:r w:rsidR="00017626" w:rsidRPr="00C82281">
              <w:rPr>
                <w:rFonts w:asciiTheme="majorBidi" w:eastAsia="Times New Roman" w:hAnsiTheme="majorBidi" w:cstheme="majorBidi"/>
                <w:color w:val="222222"/>
              </w:rPr>
              <w:t>Economy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0468742D" w14:textId="04E39AF6" w:rsidR="0057756F" w:rsidRPr="00C82281" w:rsidRDefault="00C82281" w:rsidP="00C82281">
            <w:pPr>
              <w:pStyle w:val="ListParagraph"/>
              <w:numPr>
                <w:ilvl w:val="0"/>
                <w:numId w:val="43"/>
              </w:numPr>
              <w:ind w:left="723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velop </w:t>
            </w:r>
            <w:r w:rsidR="00017626" w:rsidRPr="00C82281">
              <w:rPr>
                <w:rFonts w:asciiTheme="majorBidi" w:eastAsia="Times New Roman" w:hAnsiTheme="majorBidi" w:cstheme="majorBidi"/>
                <w:color w:val="222222"/>
              </w:rPr>
              <w:t>Students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2B6F4A4C" w14:textId="1DC640B4" w:rsidR="00C82281" w:rsidRDefault="00C82281" w:rsidP="00C82281">
            <w:pPr>
              <w:pStyle w:val="ListParagraph"/>
              <w:numPr>
                <w:ilvl w:val="0"/>
                <w:numId w:val="43"/>
              </w:numPr>
              <w:ind w:left="723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 xml:space="preserve">Develop </w:t>
            </w:r>
            <w:r w:rsidR="00017626" w:rsidRPr="00C82281">
              <w:rPr>
                <w:rFonts w:asciiTheme="majorBidi" w:eastAsia="Times New Roman" w:hAnsiTheme="majorBidi" w:cstheme="majorBidi"/>
                <w:color w:val="222222"/>
              </w:rPr>
              <w:t>Luxury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  <w:p w14:paraId="59ACF27C" w14:textId="72F2F824" w:rsidR="00C82281" w:rsidRDefault="00C82281" w:rsidP="00C82281">
            <w:pPr>
              <w:pStyle w:val="ListParagraph"/>
              <w:numPr>
                <w:ilvl w:val="0"/>
                <w:numId w:val="43"/>
              </w:numPr>
              <w:ind w:left="723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Include all the components of accommodation, travelling, food and entertainment.</w:t>
            </w:r>
          </w:p>
          <w:p w14:paraId="71156082" w14:textId="6E5AC61D" w:rsidR="00BB36E6" w:rsidRPr="00C82281" w:rsidRDefault="00C82281" w:rsidP="00C82281">
            <w:pPr>
              <w:jc w:val="both"/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72466555" w14:textId="77777777" w:rsidR="00C82281" w:rsidRDefault="00C82281" w:rsidP="00C82281">
            <w:pPr>
              <w:pStyle w:val="ListParagraph"/>
              <w:numPr>
                <w:ilvl w:val="0"/>
                <w:numId w:val="44"/>
              </w:numPr>
              <w:ind w:left="729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destination.</w:t>
            </w:r>
          </w:p>
          <w:p w14:paraId="37C9303F" w14:textId="41E1ECA6" w:rsidR="00C82281" w:rsidRDefault="00C82281" w:rsidP="00C82281">
            <w:pPr>
              <w:pStyle w:val="ListParagraph"/>
              <w:numPr>
                <w:ilvl w:val="0"/>
                <w:numId w:val="44"/>
              </w:numPr>
              <w:ind w:left="729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food.</w:t>
            </w:r>
          </w:p>
          <w:p w14:paraId="7E68F5C9" w14:textId="77777777" w:rsidR="00C82281" w:rsidRDefault="00C82281" w:rsidP="00C82281">
            <w:pPr>
              <w:pStyle w:val="ListParagraph"/>
              <w:numPr>
                <w:ilvl w:val="0"/>
                <w:numId w:val="44"/>
              </w:numPr>
              <w:ind w:left="729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leisure.</w:t>
            </w:r>
          </w:p>
          <w:p w14:paraId="3F7246D7" w14:textId="3D29F280" w:rsidR="00C82281" w:rsidRPr="00C82281" w:rsidRDefault="00C82281" w:rsidP="00C82281">
            <w:pPr>
              <w:pStyle w:val="ListParagraph"/>
              <w:numPr>
                <w:ilvl w:val="0"/>
                <w:numId w:val="44"/>
              </w:numPr>
              <w:ind w:left="729"/>
              <w:jc w:val="both"/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Determine the transportation.</w:t>
            </w:r>
          </w:p>
        </w:tc>
      </w:tr>
      <w:tr w:rsidR="00AD510E" w:rsidRPr="00C82281" w14:paraId="637D569B" w14:textId="77777777" w:rsidTr="009B7B94">
        <w:trPr>
          <w:trHeight w:val="2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1091DA37" w14:textId="77777777" w:rsidR="00AD510E" w:rsidRPr="00C82281" w:rsidRDefault="000A7CAA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 xml:space="preserve">                </w:t>
            </w:r>
          </w:p>
        </w:tc>
        <w:tc>
          <w:tcPr>
            <w:tcW w:w="7651" w:type="dxa"/>
            <w:vAlign w:val="center"/>
          </w:tcPr>
          <w:p w14:paraId="466D204F" w14:textId="77777777" w:rsidR="00AD510E" w:rsidRPr="00C82281" w:rsidRDefault="00AD510E" w:rsidP="00B163BD">
            <w:pPr>
              <w:rPr>
                <w:rFonts w:asciiTheme="majorBidi" w:eastAsia="Times New Roman" w:hAnsiTheme="majorBidi" w:cstheme="majorBidi"/>
                <w:color w:val="222222"/>
              </w:rPr>
            </w:pPr>
          </w:p>
        </w:tc>
      </w:tr>
    </w:tbl>
    <w:p w14:paraId="5A706554" w14:textId="77777777" w:rsidR="004D18BE" w:rsidRPr="00C82281" w:rsidRDefault="004D18BE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24EC2C5F" w14:textId="77777777" w:rsidR="00FB4A61" w:rsidRPr="00C8228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36EFEB9" w14:textId="77777777" w:rsidR="00FB4A61" w:rsidRPr="00C82281" w:rsidRDefault="00FB4A61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5C2D23B" w14:textId="77777777" w:rsidR="00EB4C38" w:rsidRPr="00C82281" w:rsidRDefault="00EB4C38" w:rsidP="00F76AB2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E08157F" w14:textId="77777777" w:rsidR="004D18BE" w:rsidRPr="00C82281" w:rsidRDefault="004D18BE" w:rsidP="009B7B94">
      <w:pPr>
        <w:pStyle w:val="Heading1"/>
      </w:pPr>
      <w:r w:rsidRPr="00C82281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873899" w:rsidRPr="00C82281" w14:paraId="6BF1E4D3" w14:textId="77777777" w:rsidTr="009B7B94">
        <w:trPr>
          <w:trHeight w:val="53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272D90EA" w14:textId="77777777" w:rsidR="00873899" w:rsidRPr="00C82281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1A1D2A71" w14:textId="77777777" w:rsidR="00873899" w:rsidRPr="00C82281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873899" w:rsidRPr="00C82281" w14:paraId="28EC2ACA" w14:textId="77777777" w:rsidTr="009B7B94">
        <w:trPr>
          <w:trHeight w:val="44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9E46033" w14:textId="77777777" w:rsidR="00873899" w:rsidRPr="00C82281" w:rsidRDefault="00873899" w:rsidP="00FB4A6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B4D96" w14:textId="77777777" w:rsidR="00873899" w:rsidRPr="00C82281" w:rsidRDefault="00873899" w:rsidP="00FB4A61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C82281" w:rsidRPr="00C82281" w14:paraId="07D7B8CA" w14:textId="77777777" w:rsidTr="009B7B94">
        <w:trPr>
          <w:trHeight w:val="323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732632C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33135604" w14:textId="30356C45" w:rsidR="00C82281" w:rsidRPr="00C82281" w:rsidRDefault="00C82281" w:rsidP="00C82281">
            <w:pPr>
              <w:rPr>
                <w:rFonts w:asciiTheme="majorBidi" w:hAnsiTheme="majorBidi" w:cstheme="majorBidi"/>
                <w:szCs w:val="28"/>
              </w:rPr>
            </w:pPr>
            <w:r w:rsidRPr="00C82281">
              <w:rPr>
                <w:rFonts w:asciiTheme="majorBidi" w:eastAsiaTheme="majorEastAsia" w:hAnsiTheme="majorBidi" w:cstheme="majorBidi"/>
                <w:b/>
                <w:bCs/>
              </w:rPr>
              <w:t>Tourism Management (Level-4 )</w:t>
            </w:r>
          </w:p>
        </w:tc>
      </w:tr>
      <w:tr w:rsidR="00C82281" w:rsidRPr="00C82281" w14:paraId="6E869E6A" w14:textId="77777777" w:rsidTr="009B7B94">
        <w:trPr>
          <w:trHeight w:val="35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9D8CEFB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4075A875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0D897CD5" w14:textId="0C875FDF" w:rsidR="00C82281" w:rsidRPr="00C82281" w:rsidRDefault="00C82281" w:rsidP="00C82281">
            <w:pPr>
              <w:rPr>
                <w:rFonts w:asciiTheme="majorBidi" w:hAnsiTheme="majorBidi" w:cstheme="majorBidi"/>
                <w:bCs/>
                <w:szCs w:val="28"/>
              </w:rPr>
            </w:pPr>
          </w:p>
        </w:tc>
      </w:tr>
      <w:tr w:rsidR="00C82281" w:rsidRPr="00C82281" w14:paraId="274EA838" w14:textId="77777777" w:rsidTr="009B7B94">
        <w:trPr>
          <w:trHeight w:val="377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D783AB3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870B7F9" w14:textId="77777777" w:rsidR="00C82281" w:rsidRPr="00C82281" w:rsidRDefault="00C82281" w:rsidP="00C82281">
            <w:pPr>
              <w:rPr>
                <w:rFonts w:asciiTheme="majorBidi" w:hAnsiTheme="majorBidi" w:cstheme="majorBidi"/>
                <w:szCs w:val="28"/>
              </w:rPr>
            </w:pPr>
            <w:r w:rsidRPr="00C82281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C82281" w:rsidRPr="00C82281" w14:paraId="4E0BA523" w14:textId="77777777" w:rsidTr="009B7B94">
        <w:trPr>
          <w:trHeight w:val="89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F98413E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Cs w:val="28"/>
              </w:rPr>
            </w:pPr>
            <w:r w:rsidRPr="00C82281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21408E70" w14:textId="77777777" w:rsidR="00C82281" w:rsidRPr="00C82281" w:rsidRDefault="00C82281" w:rsidP="00C82281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44A514C9" w14:textId="77777777" w:rsidR="00C82281" w:rsidRDefault="00C82281" w:rsidP="00C82281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aintain a portfolio for developing a different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 tour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 xml:space="preserve"> of domestic and international for 20 persons.</w:t>
            </w:r>
          </w:p>
          <w:p w14:paraId="0C1B4268" w14:textId="77777777" w:rsidR="00C82281" w:rsidRPr="00C82281" w:rsidRDefault="00C82281" w:rsidP="00C82281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5A1E0DFE" w14:textId="0CCF4C07" w:rsidR="00C82281" w:rsidRPr="00C82281" w:rsidRDefault="00C82281" w:rsidP="00C82281">
            <w:pPr>
              <w:rPr>
                <w:rFonts w:asciiTheme="majorBidi" w:hAnsiTheme="majorBidi" w:cstheme="majorBidi"/>
                <w:szCs w:val="28"/>
              </w:rPr>
            </w:pPr>
            <w:r w:rsidRPr="00C82281">
              <w:rPr>
                <w:rFonts w:asciiTheme="majorBidi" w:eastAsia="Times New Roman" w:hAnsiTheme="majorBidi" w:cstheme="majorBidi"/>
                <w:color w:val="222222"/>
              </w:rPr>
              <w:t>Prepare Tour Itinerary from Karachi to Hunza.</w:t>
            </w:r>
          </w:p>
        </w:tc>
      </w:tr>
    </w:tbl>
    <w:p w14:paraId="2FCAFDB7" w14:textId="77777777" w:rsidR="004D18BE" w:rsidRPr="00C82281" w:rsidRDefault="004D18BE" w:rsidP="00C82281">
      <w:pPr>
        <w:spacing w:after="0" w:line="240" w:lineRule="auto"/>
        <w:rPr>
          <w:rFonts w:asciiTheme="majorBidi" w:hAnsiTheme="majorBidi" w:cstheme="majorBidi"/>
          <w:sz w:val="28"/>
        </w:rPr>
      </w:pPr>
      <w:r w:rsidRPr="00C82281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4D18BE" w:rsidRPr="00C82281" w14:paraId="076A5154" w14:textId="77777777" w:rsidTr="009B7B94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197432B2" w14:textId="77777777" w:rsidR="004D18BE" w:rsidRPr="00C82281" w:rsidRDefault="004D18BE" w:rsidP="009B7B94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C82281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9C988A5" w14:textId="77777777" w:rsidR="004D18BE" w:rsidRPr="00C82281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38BDB56" w14:textId="77777777" w:rsidR="004D18BE" w:rsidRPr="00C82281" w:rsidRDefault="004D18BE" w:rsidP="009B7B94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C82281" w:rsidRPr="00C82281" w14:paraId="7D0BDA37" w14:textId="77777777" w:rsidTr="00C82281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3784CF27" w14:textId="6804018D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  <w:r w:rsidRPr="00C716AA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C82281" w:rsidRPr="00C82281" w14:paraId="7381C1F9" w14:textId="77777777" w:rsidTr="009B7B94">
        <w:trPr>
          <w:trHeight w:val="398"/>
          <w:jc w:val="center"/>
        </w:trPr>
        <w:tc>
          <w:tcPr>
            <w:tcW w:w="6817" w:type="dxa"/>
          </w:tcPr>
          <w:p w14:paraId="4ABF6205" w14:textId="726563F4" w:rsidR="00C82281" w:rsidRPr="00C82281" w:rsidRDefault="00C82281" w:rsidP="00C8228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Make a Domestic Package</w:t>
            </w:r>
          </w:p>
        </w:tc>
        <w:tc>
          <w:tcPr>
            <w:tcW w:w="990" w:type="dxa"/>
            <w:vAlign w:val="center"/>
          </w:tcPr>
          <w:p w14:paraId="2B204557" w14:textId="781CBAD3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1010E72F" w14:textId="5859624B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3959B841" w14:textId="77777777" w:rsidTr="009B7B94">
        <w:trPr>
          <w:trHeight w:val="398"/>
          <w:jc w:val="center"/>
        </w:trPr>
        <w:tc>
          <w:tcPr>
            <w:tcW w:w="6817" w:type="dxa"/>
          </w:tcPr>
          <w:p w14:paraId="53FB6DBC" w14:textId="36B86E85" w:rsidR="00C82281" w:rsidRPr="00C82281" w:rsidRDefault="00C82281" w:rsidP="00C8228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an international Package.</w:t>
            </w:r>
          </w:p>
        </w:tc>
        <w:tc>
          <w:tcPr>
            <w:tcW w:w="990" w:type="dxa"/>
            <w:vAlign w:val="center"/>
          </w:tcPr>
          <w:p w14:paraId="6FAD9DEF" w14:textId="42F89B64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290D574" w14:textId="60449AEF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30353633" w14:textId="77777777" w:rsidTr="009B7B94">
        <w:trPr>
          <w:trHeight w:val="398"/>
          <w:jc w:val="center"/>
        </w:trPr>
        <w:tc>
          <w:tcPr>
            <w:tcW w:w="6817" w:type="dxa"/>
          </w:tcPr>
          <w:p w14:paraId="3309D94B" w14:textId="5C74A6ED" w:rsidR="00C82281" w:rsidRPr="00C82281" w:rsidRDefault="00C82281" w:rsidP="00C8228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Economy.</w:t>
            </w:r>
          </w:p>
        </w:tc>
        <w:tc>
          <w:tcPr>
            <w:tcW w:w="990" w:type="dxa"/>
            <w:vAlign w:val="center"/>
          </w:tcPr>
          <w:p w14:paraId="1BE1D203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414286AB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4C43B5FA" w14:textId="77777777" w:rsidTr="009B7B94">
        <w:trPr>
          <w:trHeight w:val="398"/>
          <w:jc w:val="center"/>
        </w:trPr>
        <w:tc>
          <w:tcPr>
            <w:tcW w:w="6817" w:type="dxa"/>
          </w:tcPr>
          <w:p w14:paraId="53EDC0A4" w14:textId="0234BE4C" w:rsidR="00C82281" w:rsidRPr="00C82281" w:rsidRDefault="00C82281" w:rsidP="00C8228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Students Package.</w:t>
            </w:r>
          </w:p>
        </w:tc>
        <w:tc>
          <w:tcPr>
            <w:tcW w:w="990" w:type="dxa"/>
            <w:vAlign w:val="center"/>
          </w:tcPr>
          <w:p w14:paraId="630443F8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5B06C9E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02687506" w14:textId="77777777" w:rsidTr="009B7B94">
        <w:trPr>
          <w:trHeight w:val="398"/>
          <w:jc w:val="center"/>
        </w:trPr>
        <w:tc>
          <w:tcPr>
            <w:tcW w:w="6817" w:type="dxa"/>
          </w:tcPr>
          <w:p w14:paraId="501F5630" w14:textId="3C75282D" w:rsidR="00C82281" w:rsidRPr="00C82281" w:rsidRDefault="00C82281" w:rsidP="00C8228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Luxury Package.</w:t>
            </w:r>
          </w:p>
        </w:tc>
        <w:tc>
          <w:tcPr>
            <w:tcW w:w="990" w:type="dxa"/>
            <w:vAlign w:val="center"/>
          </w:tcPr>
          <w:p w14:paraId="5D3A3E09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1E6ACDDE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297BBB51" w14:textId="77777777" w:rsidTr="009B7B94">
        <w:trPr>
          <w:trHeight w:val="398"/>
          <w:jc w:val="center"/>
        </w:trPr>
        <w:tc>
          <w:tcPr>
            <w:tcW w:w="6817" w:type="dxa"/>
          </w:tcPr>
          <w:p w14:paraId="2D3AC14F" w14:textId="75931386" w:rsidR="00C82281" w:rsidRPr="00C82281" w:rsidRDefault="00C82281" w:rsidP="00C82281">
            <w:pPr>
              <w:pStyle w:val="ListParagraph"/>
              <w:numPr>
                <w:ilvl w:val="0"/>
                <w:numId w:val="2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Include all the components of accommodation, travelling, food and entertainment.</w:t>
            </w:r>
          </w:p>
        </w:tc>
        <w:tc>
          <w:tcPr>
            <w:tcW w:w="990" w:type="dxa"/>
            <w:vAlign w:val="center"/>
          </w:tcPr>
          <w:p w14:paraId="4216C333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7E4B4AA6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5A51279B" w14:textId="77777777" w:rsidTr="00C82281">
        <w:trPr>
          <w:trHeight w:val="398"/>
          <w:jc w:val="center"/>
        </w:trPr>
        <w:tc>
          <w:tcPr>
            <w:tcW w:w="9337" w:type="dxa"/>
            <w:gridSpan w:val="3"/>
            <w:vAlign w:val="center"/>
          </w:tcPr>
          <w:p w14:paraId="0D1ADB06" w14:textId="3FF4403C" w:rsidR="00C82281" w:rsidRPr="00C82281" w:rsidRDefault="00C82281" w:rsidP="00C82281">
            <w:pPr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C82281" w:rsidRPr="00C82281" w14:paraId="75E9BDA1" w14:textId="77777777" w:rsidTr="009B7B94">
        <w:trPr>
          <w:trHeight w:val="398"/>
          <w:jc w:val="center"/>
        </w:trPr>
        <w:tc>
          <w:tcPr>
            <w:tcW w:w="6817" w:type="dxa"/>
          </w:tcPr>
          <w:p w14:paraId="5029308F" w14:textId="6FE2D355" w:rsidR="00C82281" w:rsidRPr="00C82281" w:rsidRDefault="00C82281" w:rsidP="00C82281">
            <w:pPr>
              <w:pStyle w:val="ListParagraph"/>
              <w:numPr>
                <w:ilvl w:val="0"/>
                <w:numId w:val="45"/>
              </w:numPr>
              <w:ind w:left="317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destination.</w:t>
            </w:r>
          </w:p>
        </w:tc>
        <w:tc>
          <w:tcPr>
            <w:tcW w:w="990" w:type="dxa"/>
            <w:vAlign w:val="center"/>
          </w:tcPr>
          <w:p w14:paraId="5738B9BC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3A4EB1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5E3D4C7B" w14:textId="77777777" w:rsidTr="009B7B94">
        <w:trPr>
          <w:trHeight w:val="398"/>
          <w:jc w:val="center"/>
        </w:trPr>
        <w:tc>
          <w:tcPr>
            <w:tcW w:w="6817" w:type="dxa"/>
          </w:tcPr>
          <w:p w14:paraId="164B72C6" w14:textId="6BD266B4" w:rsidR="00C82281" w:rsidRPr="00C82281" w:rsidRDefault="00C82281" w:rsidP="00C82281">
            <w:pPr>
              <w:pStyle w:val="ListParagraph"/>
              <w:numPr>
                <w:ilvl w:val="0"/>
                <w:numId w:val="4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food.</w:t>
            </w:r>
          </w:p>
        </w:tc>
        <w:tc>
          <w:tcPr>
            <w:tcW w:w="990" w:type="dxa"/>
            <w:vAlign w:val="center"/>
          </w:tcPr>
          <w:p w14:paraId="677EC761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5B3CFF3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7072AF66" w14:textId="77777777" w:rsidTr="009B7B94">
        <w:trPr>
          <w:trHeight w:val="398"/>
          <w:jc w:val="center"/>
        </w:trPr>
        <w:tc>
          <w:tcPr>
            <w:tcW w:w="6817" w:type="dxa"/>
          </w:tcPr>
          <w:p w14:paraId="52B0EF3B" w14:textId="01BAE6EE" w:rsidR="00C82281" w:rsidRPr="00C82281" w:rsidRDefault="00C82281" w:rsidP="00C82281">
            <w:pPr>
              <w:pStyle w:val="ListParagraph"/>
              <w:numPr>
                <w:ilvl w:val="0"/>
                <w:numId w:val="4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leisure.</w:t>
            </w:r>
          </w:p>
        </w:tc>
        <w:tc>
          <w:tcPr>
            <w:tcW w:w="990" w:type="dxa"/>
            <w:vAlign w:val="center"/>
          </w:tcPr>
          <w:p w14:paraId="68D68E29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0A18B209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82281" w:rsidRPr="00C82281" w14:paraId="176B94C3" w14:textId="77777777" w:rsidTr="009B7B94">
        <w:trPr>
          <w:trHeight w:val="398"/>
          <w:jc w:val="center"/>
        </w:trPr>
        <w:tc>
          <w:tcPr>
            <w:tcW w:w="6817" w:type="dxa"/>
          </w:tcPr>
          <w:p w14:paraId="2B52C758" w14:textId="7A39DC59" w:rsidR="00C82281" w:rsidRPr="00C82281" w:rsidRDefault="00C82281" w:rsidP="00C82281">
            <w:pPr>
              <w:pStyle w:val="ListParagraph"/>
              <w:numPr>
                <w:ilvl w:val="0"/>
                <w:numId w:val="45"/>
              </w:numPr>
              <w:ind w:left="319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transportation</w:t>
            </w:r>
          </w:p>
        </w:tc>
        <w:tc>
          <w:tcPr>
            <w:tcW w:w="990" w:type="dxa"/>
            <w:vAlign w:val="center"/>
          </w:tcPr>
          <w:p w14:paraId="21B6350A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661D91B4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</w:tbl>
    <w:p w14:paraId="39E82D84" w14:textId="77777777" w:rsidR="001C1894" w:rsidRPr="00C82281" w:rsidRDefault="001C1894">
      <w:pPr>
        <w:rPr>
          <w:rFonts w:asciiTheme="majorBidi" w:hAnsiTheme="majorBidi" w:cstheme="majorBidi"/>
        </w:rPr>
      </w:pPr>
    </w:p>
    <w:p w14:paraId="1B26E644" w14:textId="77777777" w:rsidR="009B7B94" w:rsidRPr="00C82281" w:rsidRDefault="009B7B94">
      <w:pPr>
        <w:rPr>
          <w:rFonts w:asciiTheme="majorBidi" w:hAnsiTheme="majorBidi" w:cstheme="majorBidi"/>
        </w:rPr>
      </w:pPr>
    </w:p>
    <w:p w14:paraId="3E5C72DB" w14:textId="77777777" w:rsidR="009B7B94" w:rsidRPr="00C82281" w:rsidRDefault="009B7B94">
      <w:pPr>
        <w:rPr>
          <w:rFonts w:asciiTheme="majorBidi" w:hAnsiTheme="majorBidi" w:cstheme="majorBidi"/>
        </w:rPr>
      </w:pPr>
    </w:p>
    <w:p w14:paraId="28C8387A" w14:textId="77777777" w:rsidR="009B7B94" w:rsidRPr="00C82281" w:rsidRDefault="009B7B94">
      <w:pPr>
        <w:rPr>
          <w:rFonts w:asciiTheme="majorBidi" w:hAnsiTheme="majorBidi" w:cstheme="majorBidi"/>
        </w:rPr>
      </w:pPr>
    </w:p>
    <w:p w14:paraId="242B5A51" w14:textId="77777777" w:rsidR="009B7B94" w:rsidRPr="00C82281" w:rsidRDefault="009B7B94">
      <w:pPr>
        <w:rPr>
          <w:rFonts w:asciiTheme="majorBidi" w:hAnsiTheme="majorBidi" w:cstheme="majorBidi"/>
        </w:rPr>
      </w:pPr>
    </w:p>
    <w:p w14:paraId="2E349F88" w14:textId="00E66739" w:rsidR="004D18BE" w:rsidRPr="00C82281" w:rsidRDefault="00C82281">
      <w:pPr>
        <w:rPr>
          <w:rFonts w:asciiTheme="majorBidi" w:hAnsiTheme="majorBidi" w:cstheme="majorBidi"/>
          <w:b/>
          <w:bCs/>
        </w:rPr>
      </w:pPr>
      <w:r w:rsidRPr="00C82281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4262C6B4" wp14:editId="562FC005">
                <wp:simplePos x="0" y="0"/>
                <wp:positionH relativeFrom="column">
                  <wp:posOffset>67945</wp:posOffset>
                </wp:positionH>
                <wp:positionV relativeFrom="paragraph">
                  <wp:posOffset>250825</wp:posOffset>
                </wp:positionV>
                <wp:extent cx="1515110" cy="286385"/>
                <wp:effectExtent l="0" t="0" r="0" b="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1511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22A5AE" id="Rectangle 5" o:spid="_x0000_s1026" style="position:absolute;margin-left:5.35pt;margin-top:19.75pt;width:119.3pt;height:22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" filled="f" stroked="f" strokeweight="2pt"/>
            </w:pict>
          </mc:Fallback>
        </mc:AlternateContent>
      </w:r>
      <w:r w:rsidR="004D18BE" w:rsidRPr="00C82281">
        <w:rPr>
          <w:rFonts w:asciiTheme="majorBidi" w:hAnsiTheme="majorBidi" w:cstheme="majorBidi"/>
          <w:b/>
          <w:bCs/>
        </w:rPr>
        <w:t>Candidate’</w:t>
      </w:r>
      <w:r w:rsidR="00023E92" w:rsidRPr="00C82281">
        <w:rPr>
          <w:rFonts w:asciiTheme="majorBidi" w:hAnsiTheme="majorBidi" w:cstheme="majorBidi"/>
          <w:b/>
          <w:bCs/>
        </w:rPr>
        <w:t xml:space="preserve">s Signature__________________ </w:t>
      </w:r>
      <w:r w:rsidR="004D18BE" w:rsidRPr="00C82281">
        <w:rPr>
          <w:rFonts w:asciiTheme="majorBidi" w:hAnsiTheme="majorBidi" w:cstheme="majorBidi"/>
          <w:b/>
          <w:bCs/>
        </w:rPr>
        <w:t>Assessor’</w:t>
      </w:r>
      <w:r w:rsidR="00023E92" w:rsidRPr="00C82281">
        <w:rPr>
          <w:rFonts w:asciiTheme="majorBidi" w:hAnsiTheme="majorBidi" w:cstheme="majorBidi"/>
          <w:b/>
          <w:bCs/>
        </w:rPr>
        <w:t>s Signature____________________</w:t>
      </w:r>
    </w:p>
    <w:p w14:paraId="33D8F089" w14:textId="77777777" w:rsidR="00DA03FD" w:rsidRPr="00C82281" w:rsidRDefault="004D18BE" w:rsidP="00DA03FD">
      <w:pPr>
        <w:rPr>
          <w:rFonts w:asciiTheme="majorBidi" w:hAnsiTheme="majorBidi" w:cstheme="majorBidi"/>
          <w:b/>
          <w:bCs/>
          <w:sz w:val="26"/>
          <w:szCs w:val="26"/>
        </w:rPr>
      </w:pPr>
      <w:r w:rsidRPr="00C82281">
        <w:rPr>
          <w:rFonts w:asciiTheme="majorBidi" w:hAnsiTheme="majorBidi" w:cstheme="majorBidi"/>
          <w:b/>
          <w:bCs/>
        </w:rPr>
        <w:t xml:space="preserve">Date: </w:t>
      </w:r>
      <w:r w:rsidR="00DA03FD" w:rsidRPr="00C82281">
        <w:rPr>
          <w:rFonts w:asciiTheme="majorBidi" w:hAnsiTheme="majorBidi" w:cstheme="majorBidi"/>
          <w:b/>
          <w:bCs/>
        </w:rPr>
        <w:t>_______________________________</w:t>
      </w:r>
    </w:p>
    <w:p w14:paraId="2490803A" w14:textId="77777777" w:rsidR="00C05385" w:rsidRPr="00C82281" w:rsidRDefault="00C05385" w:rsidP="009B7B94">
      <w:pPr>
        <w:pStyle w:val="Heading1"/>
      </w:pPr>
      <w:r w:rsidRPr="00C82281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C82281" w:rsidRPr="00C82281" w14:paraId="552D449B" w14:textId="77777777" w:rsidTr="009B7B94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693FD59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66B15BA" w14:textId="35813785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82281">
              <w:rPr>
                <w:rFonts w:asciiTheme="majorBidi" w:eastAsiaTheme="majorEastAsia" w:hAnsiTheme="majorBidi" w:cstheme="majorBidi"/>
                <w:b/>
                <w:bCs/>
              </w:rPr>
              <w:t>Tourism Management (Level-</w:t>
            </w:r>
            <w:r w:rsidRPr="00C82281">
              <w:rPr>
                <w:rFonts w:asciiTheme="majorBidi" w:eastAsiaTheme="majorEastAsia" w:hAnsiTheme="majorBidi" w:cstheme="majorBidi"/>
                <w:b/>
                <w:bCs/>
              </w:rPr>
              <w:t>4)</w:t>
            </w:r>
          </w:p>
        </w:tc>
      </w:tr>
      <w:tr w:rsidR="00C82281" w:rsidRPr="00C82281" w14:paraId="1F7DDCA6" w14:textId="77777777" w:rsidTr="009B7B94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44ADC573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6A47CD0C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597CB022" w14:textId="05DF8040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</w:p>
        </w:tc>
      </w:tr>
      <w:tr w:rsidR="00C82281" w:rsidRPr="00C82281" w14:paraId="12ACBF8E" w14:textId="77777777" w:rsidTr="009B7B94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A868D0B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56DDB670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C82281" w:rsidRPr="00C82281" w14:paraId="7A3DF033" w14:textId="77777777" w:rsidTr="009B7B94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083D6E66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37C1014B" w14:textId="77777777" w:rsidR="00C82281" w:rsidRPr="00C82281" w:rsidRDefault="00C82281" w:rsidP="00C8228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025B639B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708DE1F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C82281" w:rsidRPr="00C82281" w14:paraId="31A08E41" w14:textId="77777777" w:rsidTr="009B7B94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534DA6A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47ABF5D7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2B031113" w14:textId="038B01BD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C82281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626DB9E3" wp14:editId="24BD0C3B">
                      <wp:extent cx="177800" cy="120650"/>
                      <wp:effectExtent l="8255" t="14605" r="13970" b="7620"/>
                      <wp:docPr id="6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DCFD35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C82281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40BA49EA" wp14:editId="54547990">
                      <wp:extent cx="177800" cy="120650"/>
                      <wp:effectExtent l="14605" t="12065" r="7620" b="10160"/>
                      <wp:docPr id="5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426D8F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2FB2C2D2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7E8BF9D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370BD542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5C011C1E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777E27E8" w14:textId="77777777" w:rsidR="009B7B94" w:rsidRPr="00C82281" w:rsidRDefault="009B7B94" w:rsidP="009B7B94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DCDD662" w14:textId="77777777" w:rsidR="009B7B94" w:rsidRPr="00C82281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CA6450C" w14:textId="77777777" w:rsidR="00C05385" w:rsidRPr="00C82281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C82281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31B38FDD" w14:textId="77777777" w:rsidR="009B7B94" w:rsidRPr="00C82281" w:rsidRDefault="009B7B94" w:rsidP="009B7B94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C05385" w:rsidRPr="00C82281" w14:paraId="32C8B79D" w14:textId="77777777" w:rsidTr="009B7B94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50A2D518" w14:textId="77777777" w:rsidR="00C05385" w:rsidRPr="00C82281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11D5E252" w14:textId="77777777" w:rsidR="00C05385" w:rsidRPr="00C82281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55582D25" w14:textId="77777777" w:rsidR="00C05385" w:rsidRPr="00C82281" w:rsidRDefault="00C05385" w:rsidP="00FB4A6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C05385" w:rsidRPr="00C82281" w14:paraId="67322A6D" w14:textId="77777777" w:rsidTr="009B7B94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5938CD56" w14:textId="77777777" w:rsidR="00C05385" w:rsidRPr="00C82281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732A4B22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89150F6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39DBBFB7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3E569ADC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B7FB96C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0DF9335D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2C342312" w14:textId="77777777" w:rsidR="00C05385" w:rsidRPr="00C82281" w:rsidRDefault="00C05385" w:rsidP="009B7B94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C05385" w:rsidRPr="00C82281" w14:paraId="4BACD8BA" w14:textId="77777777" w:rsidTr="00C82281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0A927CFB" w14:textId="77777777" w:rsidR="00C05385" w:rsidRPr="00C82281" w:rsidRDefault="00C05385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0D15372" w14:textId="77777777" w:rsidR="00C05385" w:rsidRPr="00C82281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7B00F9" w14:textId="77777777" w:rsidR="00C05385" w:rsidRPr="00C82281" w:rsidRDefault="00C05385" w:rsidP="009B7B94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566" w:type="dxa"/>
          </w:tcPr>
          <w:p w14:paraId="2EE13204" w14:textId="77777777" w:rsidR="00C05385" w:rsidRPr="00C82281" w:rsidRDefault="00C05385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104889F7" w14:textId="573A0C11" w:rsidR="00C05385" w:rsidRPr="00C82281" w:rsidRDefault="00C82281" w:rsidP="009B7B94">
            <w:pPr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49E17949" w14:textId="77777777" w:rsidR="00C05385" w:rsidRPr="00C82281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9F6B3F8" w14:textId="77777777" w:rsidR="00C05385" w:rsidRPr="00C82281" w:rsidRDefault="00C05385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86311C1" w14:textId="77777777" w:rsidR="00C05385" w:rsidRPr="00C82281" w:rsidRDefault="00C05385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C82281" w14:paraId="46D2072A" w14:textId="77777777" w:rsidTr="009B7B94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1033994" w14:textId="77777777" w:rsidR="000D4B6F" w:rsidRPr="00C82281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33C4ACB9" w14:textId="77777777" w:rsidR="000D4B6F" w:rsidRPr="00C82281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22F366" w14:textId="77777777" w:rsidR="000D4B6F" w:rsidRPr="00C82281" w:rsidRDefault="000D4B6F" w:rsidP="009B7B9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26E060C1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08EC97A5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77824C03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5CAAFC55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269F42CA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  <w:tr w:rsidR="000D4B6F" w:rsidRPr="00C82281" w14:paraId="43983B36" w14:textId="77777777" w:rsidTr="009B7B94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0269B08D" w14:textId="77777777" w:rsidR="000D4B6F" w:rsidRPr="00C82281" w:rsidRDefault="000D4B6F" w:rsidP="00FB4A6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2BA6BFFB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371FC0DA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58362C4F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314EA69F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315AE606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073739DE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6CB3AA46" w14:textId="77777777" w:rsidR="000D4B6F" w:rsidRPr="00C82281" w:rsidRDefault="000D4B6F" w:rsidP="009B7B94">
            <w:pPr>
              <w:rPr>
                <w:rFonts w:asciiTheme="majorBidi" w:hAnsiTheme="majorBidi" w:cstheme="majorBidi"/>
              </w:rPr>
            </w:pPr>
          </w:p>
        </w:tc>
      </w:tr>
    </w:tbl>
    <w:p w14:paraId="42246327" w14:textId="77777777" w:rsidR="00C05385" w:rsidRPr="00C82281" w:rsidRDefault="00C05385" w:rsidP="00C05385">
      <w:pPr>
        <w:rPr>
          <w:rFonts w:asciiTheme="majorBidi" w:hAnsiTheme="majorBidi" w:cstheme="majorBidi"/>
          <w:sz w:val="12"/>
          <w:szCs w:val="12"/>
        </w:rPr>
      </w:pPr>
    </w:p>
    <w:p w14:paraId="08FCB586" w14:textId="77777777" w:rsidR="00C05385" w:rsidRPr="00C82281" w:rsidRDefault="00C05385" w:rsidP="00C05385">
      <w:pPr>
        <w:rPr>
          <w:rFonts w:asciiTheme="majorBidi" w:hAnsiTheme="majorBidi" w:cstheme="majorBidi"/>
          <w:b/>
          <w:sz w:val="28"/>
          <w:szCs w:val="18"/>
        </w:rPr>
      </w:pPr>
      <w:r w:rsidRPr="00C82281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61CC8DCD" w14:textId="77777777" w:rsidR="00C05385" w:rsidRPr="00C82281" w:rsidRDefault="00C05385" w:rsidP="009B7B94">
      <w:pPr>
        <w:pStyle w:val="Heading1"/>
      </w:pPr>
      <w:r w:rsidRPr="00C82281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830A75" w:rsidRPr="00C82281" w14:paraId="5776692D" w14:textId="77777777" w:rsidTr="009B7B94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7F68CD2E" w14:textId="77777777" w:rsidR="00830A75" w:rsidRPr="00C82281" w:rsidRDefault="00830A75" w:rsidP="002F3A56">
            <w:pPr>
              <w:ind w:left="360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55A26ABF" w14:textId="77777777" w:rsidR="00C82281" w:rsidRPr="00C82281" w:rsidRDefault="00C82281" w:rsidP="00C82281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  <w:p w14:paraId="52E60F3B" w14:textId="77777777" w:rsidR="00C82281" w:rsidRDefault="00C82281" w:rsidP="00C82281">
            <w:pPr>
              <w:rPr>
                <w:rFonts w:asciiTheme="majorBidi" w:eastAsia="Times New Roman" w:hAnsiTheme="majorBidi" w:cstheme="majorBidi"/>
                <w:color w:val="222222"/>
              </w:rPr>
            </w:pPr>
            <w:r>
              <w:rPr>
                <w:rFonts w:asciiTheme="majorBidi" w:eastAsia="Times New Roman" w:hAnsiTheme="majorBidi" w:cstheme="majorBidi"/>
                <w:color w:val="222222"/>
              </w:rPr>
              <w:t>Maintain a portfolio for developing a different</w:t>
            </w:r>
            <w:r w:rsidRPr="00C82281">
              <w:rPr>
                <w:rFonts w:asciiTheme="majorBidi" w:eastAsia="Times New Roman" w:hAnsiTheme="majorBidi" w:cstheme="majorBidi"/>
                <w:color w:val="222222"/>
              </w:rPr>
              <w:t xml:space="preserve"> tour package</w:t>
            </w:r>
            <w:r>
              <w:rPr>
                <w:rFonts w:asciiTheme="majorBidi" w:eastAsia="Times New Roman" w:hAnsiTheme="majorBidi" w:cstheme="majorBidi"/>
                <w:color w:val="222222"/>
              </w:rPr>
              <w:t xml:space="preserve"> of domestic and international for 20 persons.</w:t>
            </w:r>
          </w:p>
          <w:p w14:paraId="5EE32F36" w14:textId="77777777" w:rsidR="00C82281" w:rsidRPr="00C82281" w:rsidRDefault="00C82281" w:rsidP="00C82281">
            <w:pPr>
              <w:rPr>
                <w:rFonts w:asciiTheme="majorBidi" w:eastAsia="Times New Roman" w:hAnsiTheme="majorBidi" w:cstheme="majorBidi"/>
                <w:b/>
                <w:bCs/>
                <w:color w:val="222222"/>
              </w:rPr>
            </w:pPr>
            <w:r w:rsidRPr="00C82281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  <w:p w14:paraId="42C69607" w14:textId="4C971038" w:rsidR="00830A75" w:rsidRPr="00C82281" w:rsidRDefault="00C82281" w:rsidP="00C82281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eastAsia="Times New Roman" w:hAnsiTheme="majorBidi" w:cstheme="majorBidi"/>
                <w:color w:val="222222"/>
              </w:rPr>
              <w:t>Prepare Tour Itinerary from Karachi to Hunza</w:t>
            </w:r>
            <w:r>
              <w:rPr>
                <w:rFonts w:asciiTheme="majorBidi" w:eastAsia="Times New Roman" w:hAnsiTheme="majorBidi" w:cstheme="majorBidi"/>
                <w:color w:val="222222"/>
              </w:rPr>
              <w:t>.</w:t>
            </w:r>
          </w:p>
        </w:tc>
      </w:tr>
      <w:tr w:rsidR="00830A75" w:rsidRPr="00C82281" w14:paraId="6C21FFA2" w14:textId="77777777" w:rsidTr="009B7B94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74ADCCFE" w14:textId="77777777" w:rsidR="00830A75" w:rsidRPr="00C82281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 w:rsidR="009B7B94" w:rsidRPr="00C82281">
              <w:rPr>
                <w:rFonts w:asciiTheme="majorBidi" w:hAnsiTheme="majorBidi" w:cstheme="majorBidi"/>
                <w:b/>
              </w:rPr>
              <w:t xml:space="preserve">the </w:t>
            </w:r>
            <w:r w:rsidRPr="00C82281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A9E30D2" w14:textId="77777777" w:rsidR="00830A75" w:rsidRPr="00C82281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1C3CE91" w14:textId="77777777" w:rsidR="00830A75" w:rsidRPr="00C82281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D86831" w14:textId="77777777" w:rsidR="00830A75" w:rsidRPr="00C82281" w:rsidRDefault="00830A75" w:rsidP="002F3A56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C82281" w:rsidRPr="00C82281" w14:paraId="73204886" w14:textId="77777777" w:rsidTr="00C82281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223F5804" w14:textId="7416E164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  <w:r w:rsidRPr="00C716AA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1:</w:t>
            </w:r>
          </w:p>
        </w:tc>
      </w:tr>
      <w:tr w:rsidR="00C82281" w:rsidRPr="00C82281" w14:paraId="692371D5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074D6A5D" w14:textId="77777777" w:rsidR="00C82281" w:rsidRPr="00C82281" w:rsidRDefault="00C82281" w:rsidP="00C8228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FF61993" w14:textId="614E1E6D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Make a Domestic Package</w:t>
            </w:r>
          </w:p>
        </w:tc>
        <w:tc>
          <w:tcPr>
            <w:tcW w:w="1080" w:type="dxa"/>
            <w:vAlign w:val="center"/>
          </w:tcPr>
          <w:p w14:paraId="5F3FE12F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30AEBE89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AD06E47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59D98FF7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5F74EF5B" w14:textId="77777777" w:rsidR="00C82281" w:rsidRPr="00C82281" w:rsidRDefault="00C82281" w:rsidP="00C8228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40F718B" w14:textId="0CF22DB8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an international Package.</w:t>
            </w:r>
          </w:p>
        </w:tc>
        <w:tc>
          <w:tcPr>
            <w:tcW w:w="1080" w:type="dxa"/>
            <w:vAlign w:val="center"/>
          </w:tcPr>
          <w:p w14:paraId="7F83A228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7F0CF5D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C502648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5D9F5EEA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4FBDAEA" w14:textId="77777777" w:rsidR="00C82281" w:rsidRPr="00C82281" w:rsidRDefault="00C82281" w:rsidP="00C8228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D0A0996" w14:textId="41D09175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Economy.</w:t>
            </w:r>
          </w:p>
        </w:tc>
        <w:tc>
          <w:tcPr>
            <w:tcW w:w="1080" w:type="dxa"/>
            <w:vAlign w:val="center"/>
          </w:tcPr>
          <w:p w14:paraId="351EC3BE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78481A6D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12AAF9A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7EF56CBB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22F45D85" w14:textId="77777777" w:rsidR="00C82281" w:rsidRPr="00C82281" w:rsidRDefault="00C82281" w:rsidP="00C8228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13B47057" w14:textId="79691662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Students Package.</w:t>
            </w:r>
          </w:p>
        </w:tc>
        <w:tc>
          <w:tcPr>
            <w:tcW w:w="1080" w:type="dxa"/>
            <w:vAlign w:val="center"/>
          </w:tcPr>
          <w:p w14:paraId="0C4675DA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623E12C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29821892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1AA8F446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0D3FBDA" w14:textId="77777777" w:rsidR="00C82281" w:rsidRPr="00C82281" w:rsidRDefault="00C82281" w:rsidP="00C8228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F71A19A" w14:textId="4F8CA87C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velop Luxury Package.</w:t>
            </w:r>
          </w:p>
        </w:tc>
        <w:tc>
          <w:tcPr>
            <w:tcW w:w="1080" w:type="dxa"/>
            <w:vAlign w:val="center"/>
          </w:tcPr>
          <w:p w14:paraId="35516EC2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1012CBD7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3C22B5E5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096D7969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92B2604" w14:textId="77777777" w:rsidR="00C82281" w:rsidRPr="00C82281" w:rsidRDefault="00C82281" w:rsidP="00C82281">
            <w:pPr>
              <w:pStyle w:val="ListParagraph"/>
              <w:numPr>
                <w:ilvl w:val="0"/>
                <w:numId w:val="24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375E4F9B" w14:textId="622872B0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Include all the components of accommodation, travelling, food and entertainment.</w:t>
            </w:r>
          </w:p>
        </w:tc>
        <w:tc>
          <w:tcPr>
            <w:tcW w:w="1080" w:type="dxa"/>
            <w:vAlign w:val="center"/>
          </w:tcPr>
          <w:p w14:paraId="3820B338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98830E0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58C7F0CB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2B1D8736" w14:textId="77777777" w:rsidTr="006E6B27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7B70A2AB" w14:textId="0D0277B3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  <w:r w:rsidRPr="00C716AA">
              <w:rPr>
                <w:rFonts w:asciiTheme="majorBidi" w:eastAsia="Times New Roman" w:hAnsiTheme="majorBidi" w:cstheme="majorBidi"/>
                <w:b/>
                <w:bCs/>
                <w:color w:val="222222"/>
              </w:rPr>
              <w:t>Assessment Task 2:</w:t>
            </w:r>
          </w:p>
        </w:tc>
      </w:tr>
      <w:tr w:rsidR="00C82281" w:rsidRPr="00C82281" w14:paraId="109BC34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6ED431B6" w14:textId="77777777" w:rsidR="00C82281" w:rsidRPr="00C82281" w:rsidRDefault="00C82281" w:rsidP="00C82281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D841258" w14:textId="4A55523A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destination.</w:t>
            </w:r>
          </w:p>
        </w:tc>
        <w:tc>
          <w:tcPr>
            <w:tcW w:w="1080" w:type="dxa"/>
            <w:vAlign w:val="center"/>
          </w:tcPr>
          <w:p w14:paraId="2EC0A44B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F6BA16C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F1C6D59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7CDEE2D8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76F22156" w14:textId="77777777" w:rsidR="00C82281" w:rsidRPr="00C82281" w:rsidRDefault="00C82281" w:rsidP="00C82281">
            <w:pPr>
              <w:pStyle w:val="ListParagraph"/>
              <w:numPr>
                <w:ilvl w:val="0"/>
                <w:numId w:val="46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41F5E517" w14:textId="46405AAE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food.</w:t>
            </w:r>
          </w:p>
        </w:tc>
        <w:tc>
          <w:tcPr>
            <w:tcW w:w="1080" w:type="dxa"/>
            <w:vAlign w:val="center"/>
          </w:tcPr>
          <w:p w14:paraId="11627F25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AB4757A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480B844A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793AA8A1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3924C1D2" w14:textId="77777777" w:rsidR="00C82281" w:rsidRPr="00C82281" w:rsidRDefault="00C82281" w:rsidP="00C82281">
            <w:pPr>
              <w:pStyle w:val="ListParagraph"/>
              <w:numPr>
                <w:ilvl w:val="0"/>
                <w:numId w:val="46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22C6769" w14:textId="2DE3965C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leisure.</w:t>
            </w:r>
          </w:p>
        </w:tc>
        <w:tc>
          <w:tcPr>
            <w:tcW w:w="1080" w:type="dxa"/>
            <w:vAlign w:val="center"/>
          </w:tcPr>
          <w:p w14:paraId="0C8803FC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590D900B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785BEA5B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C82281" w:rsidRPr="00C82281" w14:paraId="416076D0" w14:textId="77777777" w:rsidTr="009B7B94">
        <w:trPr>
          <w:trHeight w:val="398"/>
          <w:jc w:val="center"/>
        </w:trPr>
        <w:tc>
          <w:tcPr>
            <w:tcW w:w="715" w:type="dxa"/>
            <w:vAlign w:val="center"/>
          </w:tcPr>
          <w:p w14:paraId="11EC19FB" w14:textId="77777777" w:rsidR="00C82281" w:rsidRPr="00C82281" w:rsidRDefault="00C82281" w:rsidP="00C82281">
            <w:pPr>
              <w:pStyle w:val="ListParagraph"/>
              <w:numPr>
                <w:ilvl w:val="0"/>
                <w:numId w:val="46"/>
              </w:numPr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29AD7B3E" w14:textId="0F0C1666" w:rsidR="00C82281" w:rsidRPr="00C82281" w:rsidRDefault="00C82281" w:rsidP="00C8228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C716AA">
              <w:rPr>
                <w:rFonts w:asciiTheme="majorBidi" w:eastAsia="Times New Roman" w:hAnsiTheme="majorBidi" w:cstheme="majorBidi"/>
                <w:color w:val="222222"/>
              </w:rPr>
              <w:t>Determine the transportation</w:t>
            </w:r>
          </w:p>
        </w:tc>
        <w:tc>
          <w:tcPr>
            <w:tcW w:w="1080" w:type="dxa"/>
            <w:vAlign w:val="center"/>
          </w:tcPr>
          <w:p w14:paraId="7F5DB0D1" w14:textId="77777777" w:rsidR="00C82281" w:rsidRPr="00C82281" w:rsidRDefault="00C82281" w:rsidP="00C82281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48554413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A217A60" w14:textId="77777777" w:rsidR="00C82281" w:rsidRPr="00C82281" w:rsidRDefault="00C82281" w:rsidP="00C82281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830A75" w:rsidRPr="00C82281" w14:paraId="00C25D26" w14:textId="77777777" w:rsidTr="009B7B94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74BE78C1" w14:textId="22F3EF60" w:rsidR="00830A75" w:rsidRPr="00C82281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>Competent</w:t>
            </w:r>
            <w:r w:rsidR="00C82281" w:rsidRPr="00C82281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50727A6F" wp14:editId="4B65FEFC">
                      <wp:extent cx="177800" cy="120650"/>
                      <wp:effectExtent l="11430" t="8890" r="10795" b="13335"/>
                      <wp:docPr id="4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1D403F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A2B78B4" w14:textId="6A33932E" w:rsidR="00830A75" w:rsidRPr="00C82281" w:rsidRDefault="00830A75" w:rsidP="002F3A56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</w:rPr>
              <w:t xml:space="preserve">Not Yet Competent </w:t>
            </w:r>
            <w:r w:rsidR="00C82281" w:rsidRPr="00C82281">
              <w:rPr>
                <w:rFonts w:asciiTheme="majorBidi" w:eastAsiaTheme="minorHAnsi" w:hAnsiTheme="majorBidi" w:cstheme="majorBidi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09898E68" wp14:editId="2EF0E2A5">
                      <wp:extent cx="177800" cy="120650"/>
                      <wp:effectExtent l="15240" t="8890" r="6985" b="13335"/>
                      <wp:docPr id="3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DE3887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3B7C206B" w14:textId="77777777" w:rsidR="00C05385" w:rsidRPr="00C82281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3F489C2" w14:textId="77777777" w:rsidR="00C05385" w:rsidRPr="00C82281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77559118" w14:textId="77777777" w:rsidR="00C05385" w:rsidRPr="00C82281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28AC39B6" w14:textId="77777777" w:rsidR="00C05385" w:rsidRPr="00C82281" w:rsidRDefault="00C05385" w:rsidP="00C05385">
      <w:pPr>
        <w:jc w:val="center"/>
        <w:rPr>
          <w:rFonts w:asciiTheme="majorBidi" w:hAnsiTheme="majorBidi" w:cstheme="majorBidi"/>
          <w:b/>
          <w:sz w:val="32"/>
        </w:rPr>
      </w:pPr>
    </w:p>
    <w:p w14:paraId="722EB57C" w14:textId="77777777" w:rsidR="00A465CF" w:rsidRPr="00C82281" w:rsidRDefault="00324317" w:rsidP="00324317">
      <w:pPr>
        <w:rPr>
          <w:rFonts w:asciiTheme="majorBidi" w:hAnsiTheme="majorBidi" w:cstheme="majorBidi"/>
          <w:b/>
          <w:sz w:val="32"/>
        </w:rPr>
      </w:pPr>
      <w:r w:rsidRPr="00C82281">
        <w:rPr>
          <w:rFonts w:asciiTheme="majorBidi" w:hAnsiTheme="majorBidi" w:cstheme="majorBidi"/>
          <w:b/>
          <w:sz w:val="32"/>
        </w:rPr>
        <w:br w:type="page"/>
      </w:r>
    </w:p>
    <w:p w14:paraId="04F542FF" w14:textId="77777777" w:rsidR="00C05385" w:rsidRPr="00C82281" w:rsidRDefault="00C05385" w:rsidP="009B7B94">
      <w:pPr>
        <w:pStyle w:val="Heading1"/>
      </w:pPr>
      <w:r w:rsidRPr="00C82281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C82281" w:rsidRPr="00C82281" w14:paraId="3E0A3A85" w14:textId="77777777" w:rsidTr="009B7B94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017E84F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 w:val="22"/>
              </w:rPr>
            </w:pPr>
            <w:r w:rsidRPr="00C82281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037F6F7" w14:textId="6814EE62" w:rsidR="00C82281" w:rsidRPr="00C82281" w:rsidRDefault="00C82281" w:rsidP="00C82281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C82281">
              <w:rPr>
                <w:rFonts w:asciiTheme="majorBidi" w:eastAsiaTheme="majorEastAsia" w:hAnsiTheme="majorBidi" w:cstheme="majorBidi"/>
                <w:b/>
                <w:bCs/>
              </w:rPr>
              <w:t>Tourism Management (Level-</w:t>
            </w:r>
            <w:r w:rsidRPr="00C82281">
              <w:rPr>
                <w:rFonts w:asciiTheme="majorBidi" w:eastAsiaTheme="majorEastAsia" w:hAnsiTheme="majorBidi" w:cstheme="majorBidi"/>
                <w:b/>
                <w:bCs/>
              </w:rPr>
              <w:t>4)</w:t>
            </w:r>
          </w:p>
        </w:tc>
      </w:tr>
      <w:tr w:rsidR="00C82281" w:rsidRPr="00C82281" w14:paraId="4E14129D" w14:textId="77777777" w:rsidTr="009B7B94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973E386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 w:val="22"/>
              </w:rPr>
            </w:pPr>
            <w:r w:rsidRPr="00C82281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5FF0BAD9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Develop Tour Packages</w:t>
            </w:r>
          </w:p>
          <w:p w14:paraId="5DEC5209" w14:textId="2D31860F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82281" w:rsidRPr="00C82281" w14:paraId="1AF0F758" w14:textId="77777777" w:rsidTr="009B7B94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1AE7B9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</w:rPr>
            </w:pPr>
            <w:r w:rsidRPr="00C82281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6A38AA7A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C82281" w:rsidRPr="00C82281" w14:paraId="190E3303" w14:textId="77777777" w:rsidTr="00AD510E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294DA976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 w:val="22"/>
              </w:rPr>
            </w:pPr>
            <w:r w:rsidRPr="00C82281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236ADA14" w14:textId="77777777" w:rsidR="00C82281" w:rsidRPr="00C82281" w:rsidRDefault="00C82281" w:rsidP="00C82281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>Name: ________________________________________________________</w:t>
            </w:r>
          </w:p>
          <w:p w14:paraId="553CEC4F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1D4271A3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C82281" w:rsidRPr="00C82281" w14:paraId="39CF9463" w14:textId="77777777" w:rsidTr="00AD510E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0C7C7CA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sz w:val="22"/>
              </w:rPr>
            </w:pPr>
            <w:r w:rsidRPr="00C82281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1B487816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633A674" w14:textId="7747C95C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C82281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255A0985" wp14:editId="2758086B">
                      <wp:extent cx="177800" cy="120650"/>
                      <wp:effectExtent l="12700" t="6985" r="9525" b="15240"/>
                      <wp:docPr id="2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60511B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C82281">
              <w:rPr>
                <w:rFonts w:asciiTheme="majorBidi" w:eastAsiaTheme="minorHAnsi" w:hAnsiTheme="majorBidi" w:cstheme="majorBidi"/>
                <w:b/>
                <w:bCs/>
                <w:noProof/>
                <w:sz w:val="22"/>
                <w:szCs w:val="32"/>
              </w:rPr>
              <mc:AlternateContent>
                <mc:Choice Requires="wps">
                  <w:drawing>
                    <wp:inline distT="0" distB="0" distL="0" distR="0" wp14:anchorId="53AEAF7C" wp14:editId="13B29B20">
                      <wp:extent cx="177800" cy="120650"/>
                      <wp:effectExtent l="6350" t="6985" r="15875" b="15240"/>
                      <wp:docPr id="1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68523C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6858E66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CB4CC3B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 xml:space="preserve">Name of the Assessor: ___________________________________________ </w:t>
            </w:r>
          </w:p>
          <w:p w14:paraId="0F0B9980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4B0C8177" w14:textId="77777777" w:rsidR="00C82281" w:rsidRPr="00C82281" w:rsidRDefault="00C82281" w:rsidP="00C82281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 ___________________</w:t>
            </w:r>
          </w:p>
        </w:tc>
      </w:tr>
    </w:tbl>
    <w:p w14:paraId="6B7C71DA" w14:textId="77777777" w:rsidR="00425267" w:rsidRPr="00C82281" w:rsidRDefault="00425267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051F8D" w:rsidRPr="00C82281" w14:paraId="5595CE75" w14:textId="77777777" w:rsidTr="009B7B94">
        <w:trPr>
          <w:trHeight w:val="710"/>
        </w:trPr>
        <w:tc>
          <w:tcPr>
            <w:tcW w:w="9540" w:type="dxa"/>
            <w:vAlign w:val="center"/>
          </w:tcPr>
          <w:p w14:paraId="2028BADF" w14:textId="77777777" w:rsidR="00D04DAA" w:rsidRPr="00C82281" w:rsidRDefault="009B7B94" w:rsidP="00D04DAA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>The c</w:t>
            </w:r>
            <w:r w:rsidR="00051F8D"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andidate’s response is not required to be identical, but similar concepts and/or keywords must be used. Oral questioning may be used to clarify </w:t>
            </w:r>
            <w:r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>candidate</w:t>
            </w:r>
            <w:r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>'s</w:t>
            </w:r>
            <w:r w:rsidR="00051F8D"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 understanding of </w:t>
            </w:r>
            <w:r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 xml:space="preserve">the </w:t>
            </w:r>
            <w:r w:rsidR="00051F8D" w:rsidRPr="00C82281">
              <w:rPr>
                <w:rFonts w:asciiTheme="majorBidi" w:hAnsiTheme="majorBidi" w:cstheme="majorBidi"/>
                <w:color w:val="000000" w:themeColor="text1"/>
                <w:szCs w:val="36"/>
              </w:rPr>
              <w:t>topic and its application.</w:t>
            </w:r>
          </w:p>
        </w:tc>
      </w:tr>
    </w:tbl>
    <w:p w14:paraId="6F1E4959" w14:textId="77777777" w:rsidR="00C05385" w:rsidRPr="00C82281" w:rsidRDefault="00C05385" w:rsidP="00C05385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C05385" w:rsidRPr="00C82281" w14:paraId="4693F924" w14:textId="77777777" w:rsidTr="009B7B94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77F0DC48" w14:textId="77777777" w:rsidR="00C05385" w:rsidRPr="00C82281" w:rsidRDefault="00C05385" w:rsidP="009B7B94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C82281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6E3FA738" w14:textId="77777777" w:rsidR="00C05385" w:rsidRPr="00C82281" w:rsidRDefault="00C05385" w:rsidP="00336E39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1AFF134C" w14:textId="77777777" w:rsidR="00C05385" w:rsidRPr="00C82281" w:rsidRDefault="00C05385" w:rsidP="003D30DF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C82281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3A63D9" w:rsidRPr="00C82281" w14:paraId="018D17A0" w14:textId="77777777" w:rsidTr="009B7B94">
        <w:trPr>
          <w:trHeight w:val="315"/>
          <w:jc w:val="center"/>
        </w:trPr>
        <w:tc>
          <w:tcPr>
            <w:tcW w:w="487" w:type="dxa"/>
            <w:vMerge w:val="restart"/>
          </w:tcPr>
          <w:p w14:paraId="35C9AC33" w14:textId="77777777" w:rsidR="003A63D9" w:rsidRPr="00C82281" w:rsidRDefault="003A63D9" w:rsidP="00EF2E86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4DFFD5E" w14:textId="77777777" w:rsidR="003A63D9" w:rsidRPr="00C82281" w:rsidRDefault="0012659B" w:rsidP="00BB36E6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What is a tour package?</w:t>
            </w:r>
          </w:p>
        </w:tc>
        <w:tc>
          <w:tcPr>
            <w:tcW w:w="1435" w:type="dxa"/>
            <w:vMerge w:val="restart"/>
          </w:tcPr>
          <w:p w14:paraId="7007B4A5" w14:textId="77777777" w:rsidR="003A63D9" w:rsidRPr="00C82281" w:rsidRDefault="003A63D9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2AA124D" w14:textId="77777777" w:rsidR="003A63D9" w:rsidRPr="00C82281" w:rsidRDefault="003A63D9" w:rsidP="003A63D9">
            <w:pPr>
              <w:rPr>
                <w:rFonts w:asciiTheme="majorBidi" w:hAnsiTheme="majorBidi" w:cstheme="majorBidi"/>
              </w:rPr>
            </w:pPr>
          </w:p>
        </w:tc>
      </w:tr>
      <w:tr w:rsidR="005278EB" w:rsidRPr="00C82281" w14:paraId="339C59C1" w14:textId="77777777" w:rsidTr="009B7B94">
        <w:trPr>
          <w:trHeight w:val="934"/>
          <w:jc w:val="center"/>
        </w:trPr>
        <w:tc>
          <w:tcPr>
            <w:tcW w:w="487" w:type="dxa"/>
            <w:vMerge/>
          </w:tcPr>
          <w:p w14:paraId="1CD00E26" w14:textId="77777777" w:rsidR="005278EB" w:rsidRPr="00C82281" w:rsidRDefault="005278EB" w:rsidP="00EF2E86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4BB840C" w14:textId="77777777" w:rsidR="005278EB" w:rsidRPr="00C82281" w:rsidRDefault="005278EB" w:rsidP="005278E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58C5A733" w14:textId="77777777" w:rsidR="005278EB" w:rsidRPr="00C82281" w:rsidRDefault="005278EB" w:rsidP="003A63D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1AC21E0" w14:textId="77777777" w:rsidR="005278EB" w:rsidRPr="00C82281" w:rsidRDefault="005278EB" w:rsidP="003A63D9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38FA62FB" w14:textId="77777777" w:rsidTr="00BB36E6">
        <w:trPr>
          <w:trHeight w:val="208"/>
          <w:jc w:val="center"/>
        </w:trPr>
        <w:tc>
          <w:tcPr>
            <w:tcW w:w="487" w:type="dxa"/>
            <w:vMerge w:val="restart"/>
          </w:tcPr>
          <w:p w14:paraId="102C109E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586262A" w14:textId="77777777" w:rsidR="006B5DAB" w:rsidRPr="00C82281" w:rsidRDefault="0012659B" w:rsidP="009E12B4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What are the types of tour packages?</w:t>
            </w:r>
          </w:p>
        </w:tc>
        <w:tc>
          <w:tcPr>
            <w:tcW w:w="1435" w:type="dxa"/>
            <w:vMerge w:val="restart"/>
          </w:tcPr>
          <w:p w14:paraId="0672C58B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7C112661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2948FB95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78B407E1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D9F34A1" w14:textId="77777777" w:rsidR="006B5DAB" w:rsidRPr="00C82281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4FB2E1EC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C9207FB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356F2C7F" w14:textId="77777777" w:rsidTr="00AD510E">
        <w:trPr>
          <w:trHeight w:val="208"/>
          <w:jc w:val="center"/>
        </w:trPr>
        <w:tc>
          <w:tcPr>
            <w:tcW w:w="487" w:type="dxa"/>
            <w:vMerge w:val="restart"/>
          </w:tcPr>
          <w:p w14:paraId="6FE83CF9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B77FEFD" w14:textId="77777777" w:rsidR="006B5DAB" w:rsidRPr="00C82281" w:rsidRDefault="0012659B" w:rsidP="0012659B">
            <w:pPr>
              <w:rPr>
                <w:rFonts w:asciiTheme="majorBidi" w:hAnsiTheme="majorBidi" w:cstheme="majorBidi"/>
                <w:b/>
                <w:bCs/>
              </w:rPr>
            </w:pPr>
            <w:r w:rsidRPr="00C82281">
              <w:rPr>
                <w:rFonts w:asciiTheme="majorBidi" w:hAnsiTheme="majorBidi" w:cstheme="majorBidi"/>
                <w:b/>
                <w:bCs/>
              </w:rPr>
              <w:t>Discuss key points of tour itinerary</w:t>
            </w:r>
          </w:p>
        </w:tc>
        <w:tc>
          <w:tcPr>
            <w:tcW w:w="1435" w:type="dxa"/>
            <w:vMerge w:val="restart"/>
          </w:tcPr>
          <w:p w14:paraId="057E045C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4E79E5BC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35E097B1" w14:textId="77777777" w:rsidTr="009B7B94">
        <w:trPr>
          <w:trHeight w:val="714"/>
          <w:jc w:val="center"/>
        </w:trPr>
        <w:tc>
          <w:tcPr>
            <w:tcW w:w="487" w:type="dxa"/>
            <w:vMerge/>
          </w:tcPr>
          <w:p w14:paraId="050ADDC1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0CE9F1E2" w14:textId="77777777" w:rsidR="006B5DAB" w:rsidRPr="00C82281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05F12A7F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0FF7F0E1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5BE3C252" w14:textId="77777777" w:rsidTr="00AD510E">
        <w:trPr>
          <w:trHeight w:val="219"/>
          <w:jc w:val="center"/>
        </w:trPr>
        <w:tc>
          <w:tcPr>
            <w:tcW w:w="487" w:type="dxa"/>
            <w:vMerge w:val="restart"/>
          </w:tcPr>
          <w:p w14:paraId="042844BC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7E19533" w14:textId="77777777" w:rsidR="006B5DAB" w:rsidRPr="00C82281" w:rsidRDefault="0012659B" w:rsidP="006B5DAB">
            <w:pPr>
              <w:rPr>
                <w:rFonts w:asciiTheme="majorBidi" w:hAnsiTheme="majorBidi" w:cstheme="majorBidi"/>
              </w:rPr>
            </w:pPr>
            <w:r w:rsidRPr="00C82281">
              <w:rPr>
                <w:rFonts w:asciiTheme="majorBidi" w:hAnsiTheme="majorBidi" w:cstheme="majorBidi"/>
              </w:rPr>
              <w:t>Describe key factors affecting tour cost.</w:t>
            </w:r>
          </w:p>
        </w:tc>
        <w:tc>
          <w:tcPr>
            <w:tcW w:w="1435" w:type="dxa"/>
            <w:vMerge w:val="restart"/>
          </w:tcPr>
          <w:p w14:paraId="44258225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DFE9D41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76F3A979" w14:textId="77777777" w:rsidTr="00C82281">
        <w:trPr>
          <w:trHeight w:val="395"/>
          <w:jc w:val="center"/>
        </w:trPr>
        <w:tc>
          <w:tcPr>
            <w:tcW w:w="487" w:type="dxa"/>
            <w:vMerge/>
          </w:tcPr>
          <w:p w14:paraId="4BA2996F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37E50267" w14:textId="77777777" w:rsidR="006B5DAB" w:rsidRPr="00C82281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679A0368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A818C64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1E9513E9" w14:textId="77777777" w:rsidTr="006B5DAB">
        <w:trPr>
          <w:trHeight w:val="231"/>
          <w:jc w:val="center"/>
        </w:trPr>
        <w:tc>
          <w:tcPr>
            <w:tcW w:w="487" w:type="dxa"/>
            <w:vMerge w:val="restart"/>
          </w:tcPr>
          <w:p w14:paraId="7CB97C4B" w14:textId="77777777" w:rsidR="006B5DAB" w:rsidRPr="00C82281" w:rsidRDefault="006B5DAB" w:rsidP="00B163B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2E23477" w14:textId="77777777" w:rsidR="006B5DAB" w:rsidRPr="00C82281" w:rsidRDefault="006B5DAB" w:rsidP="006B5DAB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 w:val="restart"/>
          </w:tcPr>
          <w:p w14:paraId="6B03B6BC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8862DBB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  <w:tr w:rsidR="006B5DAB" w:rsidRPr="00C82281" w14:paraId="7B3E5656" w14:textId="77777777" w:rsidTr="009B7B94">
        <w:trPr>
          <w:trHeight w:val="691"/>
          <w:jc w:val="center"/>
        </w:trPr>
        <w:tc>
          <w:tcPr>
            <w:tcW w:w="487" w:type="dxa"/>
            <w:vMerge/>
          </w:tcPr>
          <w:p w14:paraId="5829953B" w14:textId="77777777" w:rsidR="006B5DAB" w:rsidRPr="00C82281" w:rsidRDefault="006B5DAB" w:rsidP="006B5DA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4E4ECC21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3FF9E3B5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70A168CC" w14:textId="77777777" w:rsidR="006B5DAB" w:rsidRPr="00C82281" w:rsidRDefault="006B5DAB" w:rsidP="006B5DAB">
            <w:pPr>
              <w:rPr>
                <w:rFonts w:asciiTheme="majorBidi" w:hAnsiTheme="majorBidi" w:cstheme="majorBidi"/>
              </w:rPr>
            </w:pPr>
          </w:p>
        </w:tc>
      </w:tr>
    </w:tbl>
    <w:p w14:paraId="218327BE" w14:textId="77777777" w:rsidR="005278EB" w:rsidRPr="00C82281" w:rsidRDefault="005278EB">
      <w:pPr>
        <w:rPr>
          <w:rFonts w:asciiTheme="majorBidi" w:hAnsiTheme="majorBidi" w:cstheme="majorBidi"/>
        </w:rPr>
      </w:pPr>
    </w:p>
    <w:p w14:paraId="3F98594C" w14:textId="77777777" w:rsidR="00CB036E" w:rsidRPr="00C82281" w:rsidRDefault="009B7B94" w:rsidP="009B7B94">
      <w:pPr>
        <w:pStyle w:val="Heading1"/>
      </w:pPr>
      <w:r w:rsidRPr="00C82281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C05385" w:rsidRPr="00C82281" w14:paraId="5C24ADC0" w14:textId="77777777" w:rsidTr="003245D8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52A69811" w14:textId="77777777" w:rsidR="00C05385" w:rsidRPr="00C82281" w:rsidRDefault="00C05385" w:rsidP="00336E39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C05385" w:rsidRPr="00C82281" w14:paraId="603D3C42" w14:textId="77777777" w:rsidTr="003245D8">
        <w:tc>
          <w:tcPr>
            <w:tcW w:w="9540" w:type="dxa"/>
          </w:tcPr>
          <w:p w14:paraId="062A75F8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5FC6F0E" w14:textId="77777777" w:rsidR="00425267" w:rsidRPr="00C82281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82281" w14:paraId="2AE35713" w14:textId="77777777" w:rsidTr="003245D8">
        <w:tc>
          <w:tcPr>
            <w:tcW w:w="9540" w:type="dxa"/>
          </w:tcPr>
          <w:p w14:paraId="283D9774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DE8110F" w14:textId="77777777" w:rsidR="00425267" w:rsidRPr="00C82281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82281" w14:paraId="054B988B" w14:textId="77777777" w:rsidTr="003245D8">
        <w:tc>
          <w:tcPr>
            <w:tcW w:w="9540" w:type="dxa"/>
          </w:tcPr>
          <w:p w14:paraId="6E903995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DFE067C" w14:textId="77777777" w:rsidR="00425267" w:rsidRPr="00C82281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82281" w14:paraId="37077846" w14:textId="77777777" w:rsidTr="003245D8">
        <w:tc>
          <w:tcPr>
            <w:tcW w:w="9540" w:type="dxa"/>
          </w:tcPr>
          <w:p w14:paraId="4027C9A3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6F5472" w14:textId="77777777" w:rsidR="00425267" w:rsidRPr="00C82281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82281" w14:paraId="22E94175" w14:textId="77777777" w:rsidTr="003245D8">
        <w:tc>
          <w:tcPr>
            <w:tcW w:w="9540" w:type="dxa"/>
          </w:tcPr>
          <w:p w14:paraId="349DED9F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9B1BE96" w14:textId="77777777" w:rsidR="00425267" w:rsidRPr="00C82281" w:rsidRDefault="00425267" w:rsidP="00336E39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C05385" w:rsidRPr="00C82281" w14:paraId="39449723" w14:textId="77777777" w:rsidTr="003245D8">
        <w:trPr>
          <w:trHeight w:val="1655"/>
        </w:trPr>
        <w:tc>
          <w:tcPr>
            <w:tcW w:w="9540" w:type="dxa"/>
          </w:tcPr>
          <w:p w14:paraId="6980EB7C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11D6E6EA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7C6563F0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58B7F296" w14:textId="77777777" w:rsidR="00B30CA8" w:rsidRPr="00C82281" w:rsidRDefault="00B30CA8" w:rsidP="00336E39">
            <w:pPr>
              <w:rPr>
                <w:rFonts w:asciiTheme="majorBidi" w:hAnsiTheme="majorBidi" w:cstheme="majorBidi"/>
                <w:sz w:val="22"/>
              </w:rPr>
            </w:pPr>
          </w:p>
          <w:p w14:paraId="23E23CD6" w14:textId="77777777" w:rsidR="00C05385" w:rsidRPr="00C82281" w:rsidRDefault="00C05385" w:rsidP="00336E39">
            <w:pPr>
              <w:rPr>
                <w:rFonts w:asciiTheme="majorBidi" w:hAnsiTheme="majorBidi" w:cstheme="majorBidi"/>
                <w:sz w:val="48"/>
              </w:rPr>
            </w:pPr>
            <w:r w:rsidRPr="00C82281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C82281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 w:rsidRPr="00C82281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 w:rsidR="009B7B94" w:rsidRPr="00C82281"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C82281">
              <w:rPr>
                <w:rFonts w:asciiTheme="majorBidi" w:hAnsiTheme="majorBidi" w:cstheme="majorBidi"/>
                <w:sz w:val="22"/>
              </w:rPr>
              <w:t xml:space="preserve"> _____</w:t>
            </w:r>
            <w:r w:rsidR="00425267" w:rsidRPr="00C82281">
              <w:rPr>
                <w:rFonts w:asciiTheme="majorBidi" w:hAnsiTheme="majorBidi" w:cstheme="majorBidi"/>
                <w:sz w:val="22"/>
              </w:rPr>
              <w:t>______</w:t>
            </w:r>
            <w:r w:rsidRPr="00C82281">
              <w:rPr>
                <w:rFonts w:asciiTheme="majorBidi" w:hAnsiTheme="majorBidi" w:cstheme="majorBidi"/>
                <w:sz w:val="22"/>
              </w:rPr>
              <w:t>______</w:t>
            </w:r>
          </w:p>
        </w:tc>
      </w:tr>
    </w:tbl>
    <w:p w14:paraId="1766F8CD" w14:textId="77777777" w:rsidR="00336B9B" w:rsidRPr="00C82281" w:rsidRDefault="00336B9B" w:rsidP="004757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64639734" w14:textId="77777777" w:rsidR="008114CB" w:rsidRPr="00C82281" w:rsidRDefault="008114CB" w:rsidP="00AA3DB6">
      <w:pPr>
        <w:rPr>
          <w:rFonts w:asciiTheme="majorBidi" w:hAnsiTheme="majorBidi" w:cstheme="majorBidi"/>
          <w:b/>
          <w:bCs/>
          <w:sz w:val="20"/>
          <w:szCs w:val="20"/>
        </w:rPr>
      </w:pPr>
    </w:p>
    <w:sectPr w:rsidR="008114CB" w:rsidRPr="00C82281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61F7C" w14:textId="77777777" w:rsidR="002B5682" w:rsidRDefault="002B5682" w:rsidP="00C92255">
      <w:pPr>
        <w:spacing w:after="0" w:line="240" w:lineRule="auto"/>
      </w:pPr>
      <w:r>
        <w:separator/>
      </w:r>
    </w:p>
  </w:endnote>
  <w:endnote w:type="continuationSeparator" w:id="0">
    <w:p w14:paraId="152A4B9A" w14:textId="77777777" w:rsidR="002B5682" w:rsidRDefault="002B5682" w:rsidP="00C92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B31BED" w14:textId="77777777" w:rsidR="00AD510E" w:rsidRDefault="002B56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762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2431BDA" w14:textId="77777777" w:rsidR="00AD510E" w:rsidRDefault="00AD5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CEE84" w14:textId="77777777" w:rsidR="002B5682" w:rsidRDefault="002B5682" w:rsidP="00C92255">
      <w:pPr>
        <w:spacing w:after="0" w:line="240" w:lineRule="auto"/>
      </w:pPr>
      <w:r>
        <w:separator/>
      </w:r>
    </w:p>
  </w:footnote>
  <w:footnote w:type="continuationSeparator" w:id="0">
    <w:p w14:paraId="2F97C6EC" w14:textId="77777777" w:rsidR="002B5682" w:rsidRDefault="002B5682" w:rsidP="00C92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774BA"/>
    <w:multiLevelType w:val="hybridMultilevel"/>
    <w:tmpl w:val="4A7AAB8C"/>
    <w:lvl w:ilvl="0" w:tplc="559CBE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27B7C"/>
    <w:multiLevelType w:val="hybridMultilevel"/>
    <w:tmpl w:val="2F3C8D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EAB5593"/>
    <w:multiLevelType w:val="hybridMultilevel"/>
    <w:tmpl w:val="FDDEC92E"/>
    <w:lvl w:ilvl="0" w:tplc="F2A432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66317"/>
    <w:multiLevelType w:val="hybridMultilevel"/>
    <w:tmpl w:val="0C50DEDA"/>
    <w:lvl w:ilvl="0" w:tplc="F06E660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A36"/>
    <w:multiLevelType w:val="hybridMultilevel"/>
    <w:tmpl w:val="A168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A1F17"/>
    <w:multiLevelType w:val="hybridMultilevel"/>
    <w:tmpl w:val="5DF625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4A7E02"/>
    <w:multiLevelType w:val="hybridMultilevel"/>
    <w:tmpl w:val="9280E37C"/>
    <w:lvl w:ilvl="0" w:tplc="FB92A85E">
      <w:start w:val="1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0" w15:restartNumberingAfterBreak="0">
    <w:nsid w:val="18507965"/>
    <w:multiLevelType w:val="hybridMultilevel"/>
    <w:tmpl w:val="2CE4A68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B573D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E15820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F719BA"/>
    <w:multiLevelType w:val="hybridMultilevel"/>
    <w:tmpl w:val="AD8A11B8"/>
    <w:lvl w:ilvl="0" w:tplc="29341E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F930445"/>
    <w:multiLevelType w:val="hybridMultilevel"/>
    <w:tmpl w:val="1D84BF4C"/>
    <w:lvl w:ilvl="0" w:tplc="3C586154">
      <w:start w:val="1"/>
      <w:numFmt w:val="decimal"/>
      <w:lvlText w:val="%1."/>
      <w:lvlJc w:val="left"/>
      <w:pPr>
        <w:ind w:left="450" w:hanging="360"/>
      </w:pPr>
      <w:rPr>
        <w:b/>
        <w:bCs w:val="0"/>
        <w:i w:val="0"/>
        <w:iCs w:val="0"/>
        <w:sz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1F941E9A"/>
    <w:multiLevelType w:val="hybridMultilevel"/>
    <w:tmpl w:val="20D26F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A44E68"/>
    <w:multiLevelType w:val="hybridMultilevel"/>
    <w:tmpl w:val="6DD4C5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AC0255"/>
    <w:multiLevelType w:val="hybridMultilevel"/>
    <w:tmpl w:val="40B8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11D4A"/>
    <w:multiLevelType w:val="hybridMultilevel"/>
    <w:tmpl w:val="C93208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8336F21"/>
    <w:multiLevelType w:val="hybridMultilevel"/>
    <w:tmpl w:val="111A75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D81F7D"/>
    <w:multiLevelType w:val="hybridMultilevel"/>
    <w:tmpl w:val="52D88A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D751FB1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8F7A3D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B62AE1"/>
    <w:multiLevelType w:val="hybridMultilevel"/>
    <w:tmpl w:val="489A90EA"/>
    <w:lvl w:ilvl="0" w:tplc="FFFFFFFF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C762B7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5E39BA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720B7D"/>
    <w:multiLevelType w:val="multilevel"/>
    <w:tmpl w:val="DC06620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AE23955"/>
    <w:multiLevelType w:val="hybridMultilevel"/>
    <w:tmpl w:val="619C0B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D23EAD"/>
    <w:multiLevelType w:val="hybridMultilevel"/>
    <w:tmpl w:val="84B24848"/>
    <w:lvl w:ilvl="0" w:tplc="D214EAE2">
      <w:start w:val="1"/>
      <w:numFmt w:val="lowerLetter"/>
      <w:lvlText w:val="%1."/>
      <w:lvlJc w:val="left"/>
      <w:pPr>
        <w:ind w:left="8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31" w15:restartNumberingAfterBreak="0">
    <w:nsid w:val="4503491F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67486F"/>
    <w:multiLevelType w:val="hybridMultilevel"/>
    <w:tmpl w:val="152C9990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29F6E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8C039F6"/>
    <w:multiLevelType w:val="hybridMultilevel"/>
    <w:tmpl w:val="38242596"/>
    <w:lvl w:ilvl="0" w:tplc="A36841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981205B"/>
    <w:multiLevelType w:val="hybridMultilevel"/>
    <w:tmpl w:val="54908246"/>
    <w:lvl w:ilvl="0" w:tplc="D31EA560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3D5D95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C24359"/>
    <w:multiLevelType w:val="hybridMultilevel"/>
    <w:tmpl w:val="EE1EB5F4"/>
    <w:lvl w:ilvl="0" w:tplc="FFFFFFF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3E63CCD"/>
    <w:multiLevelType w:val="hybridMultilevel"/>
    <w:tmpl w:val="52B2D418"/>
    <w:lvl w:ilvl="0" w:tplc="30A6DA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006B0A"/>
    <w:multiLevelType w:val="hybridMultilevel"/>
    <w:tmpl w:val="FCA4A6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C3166A"/>
    <w:multiLevelType w:val="hybridMultilevel"/>
    <w:tmpl w:val="A254FBCA"/>
    <w:lvl w:ilvl="0" w:tplc="6AACD59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4C1FC5"/>
    <w:multiLevelType w:val="hybridMultilevel"/>
    <w:tmpl w:val="0390E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572AC2"/>
    <w:multiLevelType w:val="hybridMultilevel"/>
    <w:tmpl w:val="2C7294EA"/>
    <w:lvl w:ilvl="0" w:tplc="960CB5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2D403B6"/>
    <w:multiLevelType w:val="hybridMultilevel"/>
    <w:tmpl w:val="A624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CF292C"/>
    <w:multiLevelType w:val="hybridMultilevel"/>
    <w:tmpl w:val="A7A04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C1A70"/>
    <w:multiLevelType w:val="hybridMultilevel"/>
    <w:tmpl w:val="8A5A2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D51D79"/>
    <w:multiLevelType w:val="hybridMultilevel"/>
    <w:tmpl w:val="DE6A0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0"/>
  </w:num>
  <w:num w:numId="4">
    <w:abstractNumId w:val="37"/>
  </w:num>
  <w:num w:numId="5">
    <w:abstractNumId w:val="31"/>
  </w:num>
  <w:num w:numId="6">
    <w:abstractNumId w:val="23"/>
  </w:num>
  <w:num w:numId="7">
    <w:abstractNumId w:val="5"/>
  </w:num>
  <w:num w:numId="8">
    <w:abstractNumId w:val="12"/>
  </w:num>
  <w:num w:numId="9">
    <w:abstractNumId w:val="35"/>
  </w:num>
  <w:num w:numId="10">
    <w:abstractNumId w:val="40"/>
  </w:num>
  <w:num w:numId="11">
    <w:abstractNumId w:val="25"/>
  </w:num>
  <w:num w:numId="12">
    <w:abstractNumId w:val="26"/>
  </w:num>
  <w:num w:numId="13">
    <w:abstractNumId w:val="22"/>
  </w:num>
  <w:num w:numId="14">
    <w:abstractNumId w:val="38"/>
  </w:num>
  <w:num w:numId="15">
    <w:abstractNumId w:val="7"/>
  </w:num>
  <w:num w:numId="16">
    <w:abstractNumId w:val="46"/>
  </w:num>
  <w:num w:numId="17">
    <w:abstractNumId w:val="21"/>
  </w:num>
  <w:num w:numId="18">
    <w:abstractNumId w:val="28"/>
  </w:num>
  <w:num w:numId="19">
    <w:abstractNumId w:val="39"/>
  </w:num>
  <w:num w:numId="20">
    <w:abstractNumId w:val="19"/>
  </w:num>
  <w:num w:numId="21">
    <w:abstractNumId w:val="14"/>
  </w:num>
  <w:num w:numId="22">
    <w:abstractNumId w:val="29"/>
  </w:num>
  <w:num w:numId="23">
    <w:abstractNumId w:val="34"/>
  </w:num>
  <w:num w:numId="24">
    <w:abstractNumId w:val="8"/>
  </w:num>
  <w:num w:numId="25">
    <w:abstractNumId w:val="6"/>
  </w:num>
  <w:num w:numId="26">
    <w:abstractNumId w:val="18"/>
  </w:num>
  <w:num w:numId="27">
    <w:abstractNumId w:val="32"/>
  </w:num>
  <w:num w:numId="28">
    <w:abstractNumId w:val="44"/>
  </w:num>
  <w:num w:numId="29">
    <w:abstractNumId w:val="41"/>
  </w:num>
  <w:num w:numId="30">
    <w:abstractNumId w:val="16"/>
  </w:num>
  <w:num w:numId="31">
    <w:abstractNumId w:val="2"/>
  </w:num>
  <w:num w:numId="32">
    <w:abstractNumId w:val="30"/>
  </w:num>
  <w:num w:numId="33">
    <w:abstractNumId w:val="15"/>
  </w:num>
  <w:num w:numId="34">
    <w:abstractNumId w:val="4"/>
  </w:num>
  <w:num w:numId="35">
    <w:abstractNumId w:val="13"/>
  </w:num>
  <w:num w:numId="36">
    <w:abstractNumId w:val="43"/>
  </w:num>
  <w:num w:numId="37">
    <w:abstractNumId w:val="0"/>
  </w:num>
  <w:num w:numId="38">
    <w:abstractNumId w:val="33"/>
  </w:num>
  <w:num w:numId="39">
    <w:abstractNumId w:val="27"/>
  </w:num>
  <w:num w:numId="40">
    <w:abstractNumId w:val="45"/>
  </w:num>
  <w:num w:numId="41">
    <w:abstractNumId w:val="42"/>
  </w:num>
  <w:num w:numId="42">
    <w:abstractNumId w:val="9"/>
  </w:num>
  <w:num w:numId="43">
    <w:abstractNumId w:val="36"/>
  </w:num>
  <w:num w:numId="44">
    <w:abstractNumId w:val="11"/>
  </w:num>
  <w:num w:numId="45">
    <w:abstractNumId w:val="10"/>
  </w:num>
  <w:num w:numId="46">
    <w:abstractNumId w:val="24"/>
  </w:num>
  <w:num w:numId="47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AzMbE0srA0NDJS0lEKTi0uzszPAykwrQUA6+kXEiwAAAA="/>
  </w:docVars>
  <w:rsids>
    <w:rsidRoot w:val="00AB1E8D"/>
    <w:rsid w:val="000004FB"/>
    <w:rsid w:val="0000101A"/>
    <w:rsid w:val="00003FE8"/>
    <w:rsid w:val="000100CD"/>
    <w:rsid w:val="00011D59"/>
    <w:rsid w:val="00014171"/>
    <w:rsid w:val="00017626"/>
    <w:rsid w:val="000178DA"/>
    <w:rsid w:val="00017F4D"/>
    <w:rsid w:val="0002343C"/>
    <w:rsid w:val="00023E92"/>
    <w:rsid w:val="00025166"/>
    <w:rsid w:val="00025359"/>
    <w:rsid w:val="00026798"/>
    <w:rsid w:val="00027020"/>
    <w:rsid w:val="00030FC3"/>
    <w:rsid w:val="00031DF4"/>
    <w:rsid w:val="00032E5B"/>
    <w:rsid w:val="00033230"/>
    <w:rsid w:val="00040ECF"/>
    <w:rsid w:val="00051F8D"/>
    <w:rsid w:val="00055B94"/>
    <w:rsid w:val="00060BDA"/>
    <w:rsid w:val="000632C8"/>
    <w:rsid w:val="00073EDA"/>
    <w:rsid w:val="000816C5"/>
    <w:rsid w:val="00082C6C"/>
    <w:rsid w:val="00086B91"/>
    <w:rsid w:val="00087675"/>
    <w:rsid w:val="000927EB"/>
    <w:rsid w:val="00095F40"/>
    <w:rsid w:val="000A0CE0"/>
    <w:rsid w:val="000A0FE8"/>
    <w:rsid w:val="000A4B78"/>
    <w:rsid w:val="000A7628"/>
    <w:rsid w:val="000A7CAA"/>
    <w:rsid w:val="000B03CF"/>
    <w:rsid w:val="000B1322"/>
    <w:rsid w:val="000B5176"/>
    <w:rsid w:val="000C106D"/>
    <w:rsid w:val="000C7239"/>
    <w:rsid w:val="000D48EC"/>
    <w:rsid w:val="000D4B6F"/>
    <w:rsid w:val="000D6F4D"/>
    <w:rsid w:val="000E11ED"/>
    <w:rsid w:val="000E235A"/>
    <w:rsid w:val="000E6112"/>
    <w:rsid w:val="000F4D72"/>
    <w:rsid w:val="000F6E0D"/>
    <w:rsid w:val="000F74BC"/>
    <w:rsid w:val="00100B03"/>
    <w:rsid w:val="00102FED"/>
    <w:rsid w:val="00105A0E"/>
    <w:rsid w:val="00107B9F"/>
    <w:rsid w:val="0011424E"/>
    <w:rsid w:val="001161EE"/>
    <w:rsid w:val="00124E3C"/>
    <w:rsid w:val="00125FCA"/>
    <w:rsid w:val="0012659B"/>
    <w:rsid w:val="00130E25"/>
    <w:rsid w:val="00131576"/>
    <w:rsid w:val="00131BE6"/>
    <w:rsid w:val="00132FA5"/>
    <w:rsid w:val="00136D5E"/>
    <w:rsid w:val="00137F9B"/>
    <w:rsid w:val="001438AD"/>
    <w:rsid w:val="001477E1"/>
    <w:rsid w:val="0015188E"/>
    <w:rsid w:val="00157C17"/>
    <w:rsid w:val="00162EF8"/>
    <w:rsid w:val="0016752A"/>
    <w:rsid w:val="00177B5F"/>
    <w:rsid w:val="00180746"/>
    <w:rsid w:val="001821E9"/>
    <w:rsid w:val="00182DB5"/>
    <w:rsid w:val="0018448E"/>
    <w:rsid w:val="00187A3F"/>
    <w:rsid w:val="001952A0"/>
    <w:rsid w:val="001A7788"/>
    <w:rsid w:val="001B5E40"/>
    <w:rsid w:val="001C0D67"/>
    <w:rsid w:val="001C17E2"/>
    <w:rsid w:val="001C1894"/>
    <w:rsid w:val="001C19F8"/>
    <w:rsid w:val="001C24DD"/>
    <w:rsid w:val="001C6604"/>
    <w:rsid w:val="001D2EFF"/>
    <w:rsid w:val="001D47D3"/>
    <w:rsid w:val="001E220E"/>
    <w:rsid w:val="001E38C0"/>
    <w:rsid w:val="001F2A43"/>
    <w:rsid w:val="001F35B8"/>
    <w:rsid w:val="001F4C49"/>
    <w:rsid w:val="001F57B0"/>
    <w:rsid w:val="001F7AB2"/>
    <w:rsid w:val="00200998"/>
    <w:rsid w:val="002038B3"/>
    <w:rsid w:val="00205041"/>
    <w:rsid w:val="00206480"/>
    <w:rsid w:val="00210ABC"/>
    <w:rsid w:val="00210E5B"/>
    <w:rsid w:val="002274D7"/>
    <w:rsid w:val="0023567A"/>
    <w:rsid w:val="00235905"/>
    <w:rsid w:val="0024460D"/>
    <w:rsid w:val="00250844"/>
    <w:rsid w:val="00250B29"/>
    <w:rsid w:val="002559A4"/>
    <w:rsid w:val="00257745"/>
    <w:rsid w:val="002724EF"/>
    <w:rsid w:val="00276819"/>
    <w:rsid w:val="00276BCD"/>
    <w:rsid w:val="00280AF3"/>
    <w:rsid w:val="00284F3D"/>
    <w:rsid w:val="002864EE"/>
    <w:rsid w:val="00292233"/>
    <w:rsid w:val="00292AA0"/>
    <w:rsid w:val="00294355"/>
    <w:rsid w:val="002A2841"/>
    <w:rsid w:val="002A3751"/>
    <w:rsid w:val="002B033D"/>
    <w:rsid w:val="002B5682"/>
    <w:rsid w:val="002C17E0"/>
    <w:rsid w:val="002C1ECE"/>
    <w:rsid w:val="002C3F67"/>
    <w:rsid w:val="002D06CF"/>
    <w:rsid w:val="002D089F"/>
    <w:rsid w:val="002D0A7D"/>
    <w:rsid w:val="002D4F60"/>
    <w:rsid w:val="002F2F58"/>
    <w:rsid w:val="002F3A56"/>
    <w:rsid w:val="003061E6"/>
    <w:rsid w:val="00307200"/>
    <w:rsid w:val="00313371"/>
    <w:rsid w:val="00316917"/>
    <w:rsid w:val="00320ABB"/>
    <w:rsid w:val="00323F7D"/>
    <w:rsid w:val="00324317"/>
    <w:rsid w:val="003245D8"/>
    <w:rsid w:val="003271C8"/>
    <w:rsid w:val="003350BF"/>
    <w:rsid w:val="00336B9B"/>
    <w:rsid w:val="00336E39"/>
    <w:rsid w:val="00340E04"/>
    <w:rsid w:val="00341B93"/>
    <w:rsid w:val="0034232C"/>
    <w:rsid w:val="00343F42"/>
    <w:rsid w:val="00351EED"/>
    <w:rsid w:val="00352C1C"/>
    <w:rsid w:val="00353EBD"/>
    <w:rsid w:val="00355AAD"/>
    <w:rsid w:val="00356181"/>
    <w:rsid w:val="00366A76"/>
    <w:rsid w:val="003719FE"/>
    <w:rsid w:val="003775B3"/>
    <w:rsid w:val="00396713"/>
    <w:rsid w:val="003A2B9C"/>
    <w:rsid w:val="003A5155"/>
    <w:rsid w:val="003A63D9"/>
    <w:rsid w:val="003A6FF0"/>
    <w:rsid w:val="003B28F3"/>
    <w:rsid w:val="003B5915"/>
    <w:rsid w:val="003D30DF"/>
    <w:rsid w:val="003D39FF"/>
    <w:rsid w:val="003E51FB"/>
    <w:rsid w:val="003F23AB"/>
    <w:rsid w:val="003F25CA"/>
    <w:rsid w:val="003F3430"/>
    <w:rsid w:val="003F4643"/>
    <w:rsid w:val="004059A9"/>
    <w:rsid w:val="00412620"/>
    <w:rsid w:val="00424BB8"/>
    <w:rsid w:val="004250E1"/>
    <w:rsid w:val="00425267"/>
    <w:rsid w:val="004304DF"/>
    <w:rsid w:val="00431007"/>
    <w:rsid w:val="0043128E"/>
    <w:rsid w:val="00434DC1"/>
    <w:rsid w:val="004355EB"/>
    <w:rsid w:val="0043571A"/>
    <w:rsid w:val="004367EF"/>
    <w:rsid w:val="004373D0"/>
    <w:rsid w:val="004403F5"/>
    <w:rsid w:val="004422EA"/>
    <w:rsid w:val="00445D04"/>
    <w:rsid w:val="004475C8"/>
    <w:rsid w:val="00450FB3"/>
    <w:rsid w:val="00454016"/>
    <w:rsid w:val="00461004"/>
    <w:rsid w:val="004621CC"/>
    <w:rsid w:val="00467122"/>
    <w:rsid w:val="00472F23"/>
    <w:rsid w:val="004757C1"/>
    <w:rsid w:val="00487552"/>
    <w:rsid w:val="00494F77"/>
    <w:rsid w:val="004A28F6"/>
    <w:rsid w:val="004B07FF"/>
    <w:rsid w:val="004B0AE8"/>
    <w:rsid w:val="004B4958"/>
    <w:rsid w:val="004B5313"/>
    <w:rsid w:val="004C0E21"/>
    <w:rsid w:val="004C2076"/>
    <w:rsid w:val="004C38CC"/>
    <w:rsid w:val="004C512C"/>
    <w:rsid w:val="004C521E"/>
    <w:rsid w:val="004C55DE"/>
    <w:rsid w:val="004C704A"/>
    <w:rsid w:val="004D18BE"/>
    <w:rsid w:val="004D5DD2"/>
    <w:rsid w:val="004D790A"/>
    <w:rsid w:val="004D7AE4"/>
    <w:rsid w:val="004E0CB9"/>
    <w:rsid w:val="004E2C33"/>
    <w:rsid w:val="004E674F"/>
    <w:rsid w:val="004F224F"/>
    <w:rsid w:val="004F6B1E"/>
    <w:rsid w:val="00512D8C"/>
    <w:rsid w:val="0051366B"/>
    <w:rsid w:val="005176A1"/>
    <w:rsid w:val="00523C75"/>
    <w:rsid w:val="00526093"/>
    <w:rsid w:val="005278EB"/>
    <w:rsid w:val="00527B55"/>
    <w:rsid w:val="0053358A"/>
    <w:rsid w:val="00543AE5"/>
    <w:rsid w:val="00547692"/>
    <w:rsid w:val="005527E1"/>
    <w:rsid w:val="0055389F"/>
    <w:rsid w:val="00554545"/>
    <w:rsid w:val="005551AD"/>
    <w:rsid w:val="00557375"/>
    <w:rsid w:val="00563B67"/>
    <w:rsid w:val="00573D6D"/>
    <w:rsid w:val="00574623"/>
    <w:rsid w:val="005752C7"/>
    <w:rsid w:val="005758A1"/>
    <w:rsid w:val="0057756F"/>
    <w:rsid w:val="00577992"/>
    <w:rsid w:val="00583C7D"/>
    <w:rsid w:val="005878F7"/>
    <w:rsid w:val="00590720"/>
    <w:rsid w:val="005916E6"/>
    <w:rsid w:val="00595590"/>
    <w:rsid w:val="00595D92"/>
    <w:rsid w:val="005A0140"/>
    <w:rsid w:val="005A2D36"/>
    <w:rsid w:val="005A49E1"/>
    <w:rsid w:val="005A577F"/>
    <w:rsid w:val="005C0439"/>
    <w:rsid w:val="005C49A2"/>
    <w:rsid w:val="005C63CA"/>
    <w:rsid w:val="005C74B4"/>
    <w:rsid w:val="005D1492"/>
    <w:rsid w:val="005D4D5C"/>
    <w:rsid w:val="005D521E"/>
    <w:rsid w:val="005D7842"/>
    <w:rsid w:val="005E5821"/>
    <w:rsid w:val="005F071B"/>
    <w:rsid w:val="005F2BE7"/>
    <w:rsid w:val="00607C6E"/>
    <w:rsid w:val="0061490E"/>
    <w:rsid w:val="00622345"/>
    <w:rsid w:val="00634E93"/>
    <w:rsid w:val="00640832"/>
    <w:rsid w:val="00654752"/>
    <w:rsid w:val="00655C94"/>
    <w:rsid w:val="00657407"/>
    <w:rsid w:val="00660249"/>
    <w:rsid w:val="006615F7"/>
    <w:rsid w:val="00661DC9"/>
    <w:rsid w:val="00665FB6"/>
    <w:rsid w:val="00670AA2"/>
    <w:rsid w:val="00671320"/>
    <w:rsid w:val="00673A8C"/>
    <w:rsid w:val="00684A8B"/>
    <w:rsid w:val="006856DD"/>
    <w:rsid w:val="00685E4B"/>
    <w:rsid w:val="00687B4D"/>
    <w:rsid w:val="0069541D"/>
    <w:rsid w:val="006A3B70"/>
    <w:rsid w:val="006A3DA6"/>
    <w:rsid w:val="006A754F"/>
    <w:rsid w:val="006B179A"/>
    <w:rsid w:val="006B1EA8"/>
    <w:rsid w:val="006B36C6"/>
    <w:rsid w:val="006B42B6"/>
    <w:rsid w:val="006B5DAB"/>
    <w:rsid w:val="006C3A73"/>
    <w:rsid w:val="006C3C51"/>
    <w:rsid w:val="006C7150"/>
    <w:rsid w:val="006D452E"/>
    <w:rsid w:val="006F6293"/>
    <w:rsid w:val="00704401"/>
    <w:rsid w:val="007129DA"/>
    <w:rsid w:val="007139CC"/>
    <w:rsid w:val="00716131"/>
    <w:rsid w:val="00717AEE"/>
    <w:rsid w:val="00734EEB"/>
    <w:rsid w:val="0074170C"/>
    <w:rsid w:val="007463C8"/>
    <w:rsid w:val="00751AF2"/>
    <w:rsid w:val="0075232B"/>
    <w:rsid w:val="00753B17"/>
    <w:rsid w:val="0076179D"/>
    <w:rsid w:val="007652D0"/>
    <w:rsid w:val="00765EBE"/>
    <w:rsid w:val="007671B7"/>
    <w:rsid w:val="00767E37"/>
    <w:rsid w:val="00770248"/>
    <w:rsid w:val="007744F3"/>
    <w:rsid w:val="00781501"/>
    <w:rsid w:val="00782A42"/>
    <w:rsid w:val="00783765"/>
    <w:rsid w:val="007876FB"/>
    <w:rsid w:val="00791D28"/>
    <w:rsid w:val="00793BD2"/>
    <w:rsid w:val="007954E5"/>
    <w:rsid w:val="007A4289"/>
    <w:rsid w:val="007B55DB"/>
    <w:rsid w:val="007C23FE"/>
    <w:rsid w:val="007C6F4C"/>
    <w:rsid w:val="007D24A8"/>
    <w:rsid w:val="007D50CD"/>
    <w:rsid w:val="007F35FA"/>
    <w:rsid w:val="007F4073"/>
    <w:rsid w:val="007F59E0"/>
    <w:rsid w:val="00801BB6"/>
    <w:rsid w:val="00802870"/>
    <w:rsid w:val="00803A11"/>
    <w:rsid w:val="008114CB"/>
    <w:rsid w:val="008142AB"/>
    <w:rsid w:val="008173FE"/>
    <w:rsid w:val="008207C1"/>
    <w:rsid w:val="00823492"/>
    <w:rsid w:val="00825686"/>
    <w:rsid w:val="008263D2"/>
    <w:rsid w:val="00827A96"/>
    <w:rsid w:val="00830A75"/>
    <w:rsid w:val="00833254"/>
    <w:rsid w:val="008354AE"/>
    <w:rsid w:val="00835D50"/>
    <w:rsid w:val="008422AC"/>
    <w:rsid w:val="00847786"/>
    <w:rsid w:val="0085698C"/>
    <w:rsid w:val="0085795B"/>
    <w:rsid w:val="00873899"/>
    <w:rsid w:val="008738BC"/>
    <w:rsid w:val="00873AA9"/>
    <w:rsid w:val="00873E31"/>
    <w:rsid w:val="008748EA"/>
    <w:rsid w:val="008771EC"/>
    <w:rsid w:val="00877EF2"/>
    <w:rsid w:val="0088367F"/>
    <w:rsid w:val="00893DB2"/>
    <w:rsid w:val="008A079A"/>
    <w:rsid w:val="008A4885"/>
    <w:rsid w:val="008A59D5"/>
    <w:rsid w:val="008A622E"/>
    <w:rsid w:val="008A62CE"/>
    <w:rsid w:val="008B3B62"/>
    <w:rsid w:val="008B3E60"/>
    <w:rsid w:val="008B5674"/>
    <w:rsid w:val="008B7A0C"/>
    <w:rsid w:val="008C137C"/>
    <w:rsid w:val="008C194E"/>
    <w:rsid w:val="008C6704"/>
    <w:rsid w:val="008D020E"/>
    <w:rsid w:val="008D1FAA"/>
    <w:rsid w:val="008D2C8E"/>
    <w:rsid w:val="008D4002"/>
    <w:rsid w:val="008E3EBF"/>
    <w:rsid w:val="008F6FC4"/>
    <w:rsid w:val="00903770"/>
    <w:rsid w:val="00904824"/>
    <w:rsid w:val="0090734D"/>
    <w:rsid w:val="009108D8"/>
    <w:rsid w:val="0091247B"/>
    <w:rsid w:val="00916E5E"/>
    <w:rsid w:val="00917B2B"/>
    <w:rsid w:val="00920C72"/>
    <w:rsid w:val="009232D6"/>
    <w:rsid w:val="00924219"/>
    <w:rsid w:val="00925F31"/>
    <w:rsid w:val="00935FCB"/>
    <w:rsid w:val="00945675"/>
    <w:rsid w:val="00952FF4"/>
    <w:rsid w:val="0095498C"/>
    <w:rsid w:val="00960825"/>
    <w:rsid w:val="00964C57"/>
    <w:rsid w:val="009664F2"/>
    <w:rsid w:val="009700DA"/>
    <w:rsid w:val="00974186"/>
    <w:rsid w:val="009764EB"/>
    <w:rsid w:val="009773D8"/>
    <w:rsid w:val="0097791D"/>
    <w:rsid w:val="00980A8E"/>
    <w:rsid w:val="00987018"/>
    <w:rsid w:val="0099255C"/>
    <w:rsid w:val="00992564"/>
    <w:rsid w:val="00993CA0"/>
    <w:rsid w:val="009A5510"/>
    <w:rsid w:val="009A673A"/>
    <w:rsid w:val="009A7996"/>
    <w:rsid w:val="009B28C3"/>
    <w:rsid w:val="009B7B94"/>
    <w:rsid w:val="009C2048"/>
    <w:rsid w:val="009C224E"/>
    <w:rsid w:val="009C35F9"/>
    <w:rsid w:val="009D1CE4"/>
    <w:rsid w:val="009D25F4"/>
    <w:rsid w:val="009D4B03"/>
    <w:rsid w:val="009D7401"/>
    <w:rsid w:val="009E12B4"/>
    <w:rsid w:val="009F2850"/>
    <w:rsid w:val="009F6786"/>
    <w:rsid w:val="00A01EE4"/>
    <w:rsid w:val="00A024F2"/>
    <w:rsid w:val="00A1003E"/>
    <w:rsid w:val="00A12997"/>
    <w:rsid w:val="00A14DB7"/>
    <w:rsid w:val="00A16313"/>
    <w:rsid w:val="00A17BED"/>
    <w:rsid w:val="00A2511C"/>
    <w:rsid w:val="00A2773F"/>
    <w:rsid w:val="00A31A5C"/>
    <w:rsid w:val="00A35EC5"/>
    <w:rsid w:val="00A408E1"/>
    <w:rsid w:val="00A41E4E"/>
    <w:rsid w:val="00A465CF"/>
    <w:rsid w:val="00A46940"/>
    <w:rsid w:val="00A54BF5"/>
    <w:rsid w:val="00A65D22"/>
    <w:rsid w:val="00A76521"/>
    <w:rsid w:val="00A83AC6"/>
    <w:rsid w:val="00A849D8"/>
    <w:rsid w:val="00A91252"/>
    <w:rsid w:val="00A9128E"/>
    <w:rsid w:val="00A91487"/>
    <w:rsid w:val="00A953AF"/>
    <w:rsid w:val="00A96E74"/>
    <w:rsid w:val="00AA1471"/>
    <w:rsid w:val="00AA1EBA"/>
    <w:rsid w:val="00AA3DB6"/>
    <w:rsid w:val="00AB1E8D"/>
    <w:rsid w:val="00AB3F57"/>
    <w:rsid w:val="00AD1811"/>
    <w:rsid w:val="00AD510E"/>
    <w:rsid w:val="00AD77F1"/>
    <w:rsid w:val="00AD7B58"/>
    <w:rsid w:val="00AE182C"/>
    <w:rsid w:val="00AE2866"/>
    <w:rsid w:val="00AE2977"/>
    <w:rsid w:val="00AE43BE"/>
    <w:rsid w:val="00AE7D35"/>
    <w:rsid w:val="00AF3EF1"/>
    <w:rsid w:val="00B0706C"/>
    <w:rsid w:val="00B07704"/>
    <w:rsid w:val="00B115E7"/>
    <w:rsid w:val="00B11638"/>
    <w:rsid w:val="00B15EB7"/>
    <w:rsid w:val="00B163BD"/>
    <w:rsid w:val="00B16786"/>
    <w:rsid w:val="00B24F24"/>
    <w:rsid w:val="00B30CA8"/>
    <w:rsid w:val="00B34590"/>
    <w:rsid w:val="00B36CE8"/>
    <w:rsid w:val="00B44790"/>
    <w:rsid w:val="00B45A93"/>
    <w:rsid w:val="00B5042E"/>
    <w:rsid w:val="00B52849"/>
    <w:rsid w:val="00B614F4"/>
    <w:rsid w:val="00B616DB"/>
    <w:rsid w:val="00B62E85"/>
    <w:rsid w:val="00B6583E"/>
    <w:rsid w:val="00B667A5"/>
    <w:rsid w:val="00B7353B"/>
    <w:rsid w:val="00B76331"/>
    <w:rsid w:val="00B83DE7"/>
    <w:rsid w:val="00B84F3B"/>
    <w:rsid w:val="00B86EA5"/>
    <w:rsid w:val="00B9468A"/>
    <w:rsid w:val="00BA0559"/>
    <w:rsid w:val="00BA20FB"/>
    <w:rsid w:val="00BA27F2"/>
    <w:rsid w:val="00BA3CEA"/>
    <w:rsid w:val="00BB1352"/>
    <w:rsid w:val="00BB36E6"/>
    <w:rsid w:val="00BB74FF"/>
    <w:rsid w:val="00BC0CBC"/>
    <w:rsid w:val="00BC0D24"/>
    <w:rsid w:val="00BC4BCA"/>
    <w:rsid w:val="00BC59EF"/>
    <w:rsid w:val="00BD1B0D"/>
    <w:rsid w:val="00BD3491"/>
    <w:rsid w:val="00BD5101"/>
    <w:rsid w:val="00BE1E16"/>
    <w:rsid w:val="00BE3275"/>
    <w:rsid w:val="00BE685D"/>
    <w:rsid w:val="00BF2733"/>
    <w:rsid w:val="00BF7801"/>
    <w:rsid w:val="00C00E22"/>
    <w:rsid w:val="00C05385"/>
    <w:rsid w:val="00C16704"/>
    <w:rsid w:val="00C24530"/>
    <w:rsid w:val="00C32E75"/>
    <w:rsid w:val="00C33AF2"/>
    <w:rsid w:val="00C33DC6"/>
    <w:rsid w:val="00C37CEE"/>
    <w:rsid w:val="00C44C7E"/>
    <w:rsid w:val="00C501B7"/>
    <w:rsid w:val="00C52476"/>
    <w:rsid w:val="00C712F9"/>
    <w:rsid w:val="00C7707E"/>
    <w:rsid w:val="00C77421"/>
    <w:rsid w:val="00C82281"/>
    <w:rsid w:val="00C858FD"/>
    <w:rsid w:val="00C92255"/>
    <w:rsid w:val="00C94FA5"/>
    <w:rsid w:val="00C95FFF"/>
    <w:rsid w:val="00CB036E"/>
    <w:rsid w:val="00CC1BF8"/>
    <w:rsid w:val="00CC6F28"/>
    <w:rsid w:val="00CD47B9"/>
    <w:rsid w:val="00CD5935"/>
    <w:rsid w:val="00CE199B"/>
    <w:rsid w:val="00CF0B14"/>
    <w:rsid w:val="00D0344A"/>
    <w:rsid w:val="00D04DAA"/>
    <w:rsid w:val="00D10C0B"/>
    <w:rsid w:val="00D11EF0"/>
    <w:rsid w:val="00D17AAB"/>
    <w:rsid w:val="00D27375"/>
    <w:rsid w:val="00D3033E"/>
    <w:rsid w:val="00D31C4A"/>
    <w:rsid w:val="00D320B1"/>
    <w:rsid w:val="00D33B28"/>
    <w:rsid w:val="00D37807"/>
    <w:rsid w:val="00D404D2"/>
    <w:rsid w:val="00D4376B"/>
    <w:rsid w:val="00D522BF"/>
    <w:rsid w:val="00D53402"/>
    <w:rsid w:val="00D56305"/>
    <w:rsid w:val="00D575F1"/>
    <w:rsid w:val="00D646AF"/>
    <w:rsid w:val="00D66E9A"/>
    <w:rsid w:val="00D702BE"/>
    <w:rsid w:val="00D826F4"/>
    <w:rsid w:val="00D833D0"/>
    <w:rsid w:val="00D84F83"/>
    <w:rsid w:val="00D85634"/>
    <w:rsid w:val="00D87F01"/>
    <w:rsid w:val="00D95455"/>
    <w:rsid w:val="00D971A4"/>
    <w:rsid w:val="00D97F4F"/>
    <w:rsid w:val="00DA03FD"/>
    <w:rsid w:val="00DA403F"/>
    <w:rsid w:val="00DA5BBB"/>
    <w:rsid w:val="00DA63E9"/>
    <w:rsid w:val="00DB58CB"/>
    <w:rsid w:val="00DB68AD"/>
    <w:rsid w:val="00DD2927"/>
    <w:rsid w:val="00DD2BAD"/>
    <w:rsid w:val="00DD7CE8"/>
    <w:rsid w:val="00DE2EEB"/>
    <w:rsid w:val="00DE6544"/>
    <w:rsid w:val="00DE695F"/>
    <w:rsid w:val="00E05D87"/>
    <w:rsid w:val="00E102B2"/>
    <w:rsid w:val="00E11B20"/>
    <w:rsid w:val="00E2119D"/>
    <w:rsid w:val="00E23EDB"/>
    <w:rsid w:val="00E25B5A"/>
    <w:rsid w:val="00E30545"/>
    <w:rsid w:val="00E51396"/>
    <w:rsid w:val="00E54440"/>
    <w:rsid w:val="00E54D84"/>
    <w:rsid w:val="00E55B4C"/>
    <w:rsid w:val="00E64769"/>
    <w:rsid w:val="00E672C3"/>
    <w:rsid w:val="00E77F0F"/>
    <w:rsid w:val="00E80DD5"/>
    <w:rsid w:val="00E82047"/>
    <w:rsid w:val="00E85C2B"/>
    <w:rsid w:val="00E90C92"/>
    <w:rsid w:val="00E92F0B"/>
    <w:rsid w:val="00E95479"/>
    <w:rsid w:val="00EA2FA2"/>
    <w:rsid w:val="00EB01B6"/>
    <w:rsid w:val="00EB4C38"/>
    <w:rsid w:val="00EC0675"/>
    <w:rsid w:val="00EC1D8C"/>
    <w:rsid w:val="00EC5DCF"/>
    <w:rsid w:val="00ED0505"/>
    <w:rsid w:val="00ED076B"/>
    <w:rsid w:val="00ED0D9B"/>
    <w:rsid w:val="00ED2154"/>
    <w:rsid w:val="00EE09C8"/>
    <w:rsid w:val="00EE55F5"/>
    <w:rsid w:val="00EF18A3"/>
    <w:rsid w:val="00EF2E86"/>
    <w:rsid w:val="00F013FA"/>
    <w:rsid w:val="00F03590"/>
    <w:rsid w:val="00F03AD0"/>
    <w:rsid w:val="00F069E8"/>
    <w:rsid w:val="00F07920"/>
    <w:rsid w:val="00F233A4"/>
    <w:rsid w:val="00F234A7"/>
    <w:rsid w:val="00F257D8"/>
    <w:rsid w:val="00F259A8"/>
    <w:rsid w:val="00F27F11"/>
    <w:rsid w:val="00F31DDC"/>
    <w:rsid w:val="00F344E8"/>
    <w:rsid w:val="00F35F69"/>
    <w:rsid w:val="00F43137"/>
    <w:rsid w:val="00F470BA"/>
    <w:rsid w:val="00F55388"/>
    <w:rsid w:val="00F55E33"/>
    <w:rsid w:val="00F57C6B"/>
    <w:rsid w:val="00F620B9"/>
    <w:rsid w:val="00F6518F"/>
    <w:rsid w:val="00F653BD"/>
    <w:rsid w:val="00F713C7"/>
    <w:rsid w:val="00F72AF0"/>
    <w:rsid w:val="00F732A9"/>
    <w:rsid w:val="00F75871"/>
    <w:rsid w:val="00F76AB2"/>
    <w:rsid w:val="00F90B70"/>
    <w:rsid w:val="00F90C3A"/>
    <w:rsid w:val="00FA0102"/>
    <w:rsid w:val="00FA0FBE"/>
    <w:rsid w:val="00FA6BF8"/>
    <w:rsid w:val="00FB17E1"/>
    <w:rsid w:val="00FB1A30"/>
    <w:rsid w:val="00FB3ABA"/>
    <w:rsid w:val="00FB4A61"/>
    <w:rsid w:val="00FB5645"/>
    <w:rsid w:val="00FD10FF"/>
    <w:rsid w:val="00FD185D"/>
    <w:rsid w:val="00FD51CA"/>
    <w:rsid w:val="00FE0363"/>
    <w:rsid w:val="00FE0B47"/>
    <w:rsid w:val="00FE56EC"/>
    <w:rsid w:val="00FE61AC"/>
    <w:rsid w:val="00FF6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0BE82"/>
  <w15:docId w15:val="{36032532-3E91-420D-942E-D5729E98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4F"/>
  </w:style>
  <w:style w:type="paragraph" w:styleId="Heading1">
    <w:name w:val="heading 1"/>
    <w:basedOn w:val="Normal"/>
    <w:next w:val="Heading2"/>
    <w:link w:val="Heading1Char"/>
    <w:qFormat/>
    <w:rsid w:val="009B7B94"/>
    <w:pPr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8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BD34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B1E8D"/>
    <w:pPr>
      <w:ind w:left="720"/>
      <w:contextualSpacing/>
    </w:pPr>
  </w:style>
  <w:style w:type="table" w:styleId="TableGrid">
    <w:name w:val="Table Grid"/>
    <w:basedOn w:val="TableNormal"/>
    <w:uiPriority w:val="59"/>
    <w:rsid w:val="00AB1E8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255"/>
  </w:style>
  <w:style w:type="paragraph" w:styleId="Footer">
    <w:name w:val="footer"/>
    <w:basedOn w:val="Normal"/>
    <w:link w:val="FooterChar"/>
    <w:uiPriority w:val="99"/>
    <w:unhideWhenUsed/>
    <w:rsid w:val="00C92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255"/>
  </w:style>
  <w:style w:type="character" w:customStyle="1" w:styleId="Heading1Char">
    <w:name w:val="Heading 1 Char"/>
    <w:basedOn w:val="DefaultParagraphFont"/>
    <w:link w:val="Heading1"/>
    <w:rsid w:val="009B7B94"/>
    <w:rPr>
      <w:rFonts w:asciiTheme="majorBidi" w:hAnsiTheme="majorBidi" w:cstheme="majorBid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8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C">
    <w:name w:val="PC"/>
    <w:basedOn w:val="ListParagraph"/>
    <w:link w:val="PCChar"/>
    <w:qFormat/>
    <w:rsid w:val="002864EE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2864EE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BD34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450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ong">
    <w:name w:val="wrong"/>
    <w:basedOn w:val="DefaultParagraphFont"/>
    <w:rsid w:val="00450FB3"/>
  </w:style>
  <w:style w:type="character" w:customStyle="1" w:styleId="correct">
    <w:name w:val="correct"/>
    <w:basedOn w:val="DefaultParagraphFont"/>
    <w:rsid w:val="00450FB3"/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734EEB"/>
  </w:style>
  <w:style w:type="character" w:customStyle="1" w:styleId="pythonstringcolor">
    <w:name w:val="pythonstringcolor"/>
    <w:basedOn w:val="DefaultParagraphFont"/>
    <w:rsid w:val="007D2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BD78-59F0-4E35-9C84-03D74A9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</dc:creator>
  <cp:lastModifiedBy>Dr Zeeshan</cp:lastModifiedBy>
  <cp:revision>2</cp:revision>
  <dcterms:created xsi:type="dcterms:W3CDTF">2021-12-14T13:18:00Z</dcterms:created>
  <dcterms:modified xsi:type="dcterms:W3CDTF">2021-12-14T13:18:00Z</dcterms:modified>
</cp:coreProperties>
</file>